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19AA0" w14:textId="07DA5B36" w:rsidR="00341977" w:rsidRPr="00596ADC" w:rsidRDefault="00340BF2" w:rsidP="001B2EC6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 xml:space="preserve">UMOWA </w:t>
      </w:r>
      <w:proofErr w:type="spellStart"/>
      <w:r w:rsidR="008F6450">
        <w:rPr>
          <w:rFonts w:ascii="Times New Roman" w:hAnsi="Times New Roman" w:cs="Times New Roman"/>
          <w:b/>
          <w:lang w:val="pl-PL"/>
        </w:rPr>
        <w:t>WOŚr</w:t>
      </w:r>
      <w:proofErr w:type="spellEnd"/>
      <w:r w:rsidR="00A33031">
        <w:rPr>
          <w:rFonts w:ascii="Times New Roman" w:hAnsi="Times New Roman" w:cs="Times New Roman"/>
          <w:b/>
          <w:lang w:val="pl-PL"/>
        </w:rPr>
        <w:t>.</w:t>
      </w:r>
      <w:r w:rsidR="00B947EB" w:rsidRPr="00596ADC">
        <w:rPr>
          <w:rFonts w:ascii="Times New Roman" w:hAnsi="Times New Roman" w:cs="Times New Roman"/>
          <w:b/>
          <w:lang w:val="pl-PL"/>
        </w:rPr>
        <w:t xml:space="preserve"> </w:t>
      </w:r>
      <w:r w:rsidR="004E5DD5">
        <w:rPr>
          <w:rFonts w:ascii="Times New Roman" w:hAnsi="Times New Roman" w:cs="Times New Roman"/>
          <w:b/>
          <w:lang w:val="pl-PL"/>
        </w:rPr>
        <w:t xml:space="preserve"> </w:t>
      </w:r>
      <w:r w:rsidR="00E4182E">
        <w:rPr>
          <w:rFonts w:ascii="Times New Roman" w:hAnsi="Times New Roman" w:cs="Times New Roman"/>
          <w:b/>
          <w:lang w:val="pl-PL"/>
        </w:rPr>
        <w:t xml:space="preserve">6140. </w:t>
      </w:r>
      <w:r w:rsidR="00A33031">
        <w:rPr>
          <w:rFonts w:ascii="Times New Roman" w:hAnsi="Times New Roman" w:cs="Times New Roman"/>
          <w:b/>
          <w:lang w:val="pl-PL"/>
        </w:rPr>
        <w:t>23</w:t>
      </w:r>
      <w:r w:rsidR="00E4182E">
        <w:rPr>
          <w:rFonts w:ascii="Times New Roman" w:hAnsi="Times New Roman" w:cs="Times New Roman"/>
          <w:b/>
          <w:lang w:val="pl-PL"/>
        </w:rPr>
        <w:t xml:space="preserve"> .2023</w:t>
      </w:r>
    </w:p>
    <w:p w14:paraId="399E4B3E" w14:textId="77777777" w:rsidR="001B2EC6" w:rsidRPr="00596ADC" w:rsidRDefault="001B2EC6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lang w:val="pl-PL"/>
        </w:rPr>
      </w:pPr>
    </w:p>
    <w:p w14:paraId="6DE0695E" w14:textId="470FFA07" w:rsidR="00FC53B2" w:rsidRPr="00596ADC" w:rsidRDefault="001850DE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sz w:val="24"/>
          <w:szCs w:val="24"/>
          <w:lang w:val="pl-PL"/>
        </w:rPr>
        <w:t xml:space="preserve">w dniu </w:t>
      </w:r>
      <w:r w:rsidR="00340BF2" w:rsidRPr="00596ADC">
        <w:rPr>
          <w:rFonts w:ascii="Times New Roman" w:hAnsi="Times New Roman" w:cs="Times New Roman"/>
          <w:sz w:val="24"/>
          <w:szCs w:val="24"/>
          <w:lang w:val="pl-PL"/>
        </w:rPr>
        <w:t xml:space="preserve">r. w Komornikach , pomiędzy </w:t>
      </w:r>
    </w:p>
    <w:p w14:paraId="4FB5ACA3" w14:textId="55371FB4" w:rsidR="00340BF2" w:rsidRPr="00596ADC" w:rsidRDefault="00340BF2" w:rsidP="009B17B3">
      <w:pPr>
        <w:pStyle w:val="Abstract"/>
        <w:spacing w:before="0" w:after="0" w:line="25" w:lineRule="atLeast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b/>
          <w:bCs/>
          <w:sz w:val="24"/>
          <w:szCs w:val="24"/>
          <w:lang w:val="pl-PL"/>
        </w:rPr>
        <w:t>Gminą Komorniki</w:t>
      </w:r>
    </w:p>
    <w:p w14:paraId="3EC80D3D" w14:textId="26C8D016" w:rsidR="00FC53B2" w:rsidRPr="00596ADC" w:rsidRDefault="001B2EC6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u</w:t>
      </w:r>
      <w:r w:rsidR="00FC53B2" w:rsidRPr="00596ADC">
        <w:rPr>
          <w:rFonts w:ascii="Times New Roman" w:hAnsi="Times New Roman" w:cs="Times New Roman"/>
          <w:lang w:val="pl-PL"/>
        </w:rPr>
        <w:t xml:space="preserve">l. Stawna 1 </w:t>
      </w:r>
    </w:p>
    <w:p w14:paraId="5B4ECA6E" w14:textId="1DB9A961" w:rsidR="00FC53B2" w:rsidRPr="00596ADC" w:rsidRDefault="00FC53B2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62-052 Komorniki</w:t>
      </w:r>
    </w:p>
    <w:p w14:paraId="76A3AC20" w14:textId="000D6016" w:rsidR="00FC53B2" w:rsidRPr="00596ADC" w:rsidRDefault="00FC53B2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sz w:val="24"/>
          <w:szCs w:val="24"/>
          <w:lang w:val="pl-PL"/>
        </w:rPr>
        <w:t xml:space="preserve">NIP:  7773240250 </w:t>
      </w:r>
    </w:p>
    <w:p w14:paraId="07ACD21E" w14:textId="77777777" w:rsidR="00341977" w:rsidRPr="00596ADC" w:rsidRDefault="004404B4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sz w:val="24"/>
          <w:szCs w:val="24"/>
          <w:lang w:val="pl-PL"/>
        </w:rPr>
        <w:t>reprezentowaną przez:</w:t>
      </w:r>
    </w:p>
    <w:p w14:paraId="0C0587C4" w14:textId="5DA3C82D" w:rsidR="00341977" w:rsidRPr="00596ADC" w:rsidRDefault="00340BF2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sz w:val="24"/>
          <w:szCs w:val="24"/>
          <w:lang w:val="pl-PL"/>
        </w:rPr>
        <w:t xml:space="preserve">Wójta Gminy </w:t>
      </w:r>
      <w:r w:rsidR="001B2EC6" w:rsidRPr="00596ADC">
        <w:rPr>
          <w:rFonts w:ascii="Times New Roman" w:hAnsi="Times New Roman" w:cs="Times New Roman"/>
          <w:sz w:val="24"/>
          <w:szCs w:val="24"/>
          <w:lang w:val="pl-PL"/>
        </w:rPr>
        <w:t>Komorniki</w:t>
      </w:r>
      <w:r w:rsidRPr="00596ADC">
        <w:rPr>
          <w:rFonts w:ascii="Times New Roman" w:hAnsi="Times New Roman" w:cs="Times New Roman"/>
          <w:sz w:val="24"/>
          <w:szCs w:val="24"/>
          <w:lang w:val="pl-PL"/>
        </w:rPr>
        <w:t xml:space="preserve">— Jana Brodę </w:t>
      </w:r>
    </w:p>
    <w:p w14:paraId="4B362CE4" w14:textId="508BE52F" w:rsidR="00341977" w:rsidRPr="00596ADC" w:rsidRDefault="004404B4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sz w:val="24"/>
          <w:szCs w:val="24"/>
          <w:lang w:val="pl-PL"/>
        </w:rPr>
        <w:t>z kontrasygnatą Skar</w:t>
      </w:r>
      <w:r w:rsidR="00340BF2" w:rsidRPr="00596ADC">
        <w:rPr>
          <w:rFonts w:ascii="Times New Roman" w:hAnsi="Times New Roman" w:cs="Times New Roman"/>
          <w:sz w:val="24"/>
          <w:szCs w:val="24"/>
          <w:lang w:val="pl-PL"/>
        </w:rPr>
        <w:t>bnika Gminy —</w:t>
      </w:r>
      <w:r w:rsidR="00B90426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659BA">
        <w:rPr>
          <w:rFonts w:ascii="Times New Roman" w:hAnsi="Times New Roman" w:cs="Times New Roman"/>
          <w:sz w:val="24"/>
          <w:szCs w:val="24"/>
          <w:lang w:val="pl-PL"/>
        </w:rPr>
        <w:t>Magdalena Surdyk</w:t>
      </w:r>
    </w:p>
    <w:p w14:paraId="7864F3A0" w14:textId="77777777" w:rsidR="00341977" w:rsidRPr="00596ADC" w:rsidRDefault="004404B4" w:rsidP="009B17B3">
      <w:pPr>
        <w:pStyle w:val="Abstract"/>
        <w:spacing w:before="0" w:after="0" w:line="25" w:lineRule="atLeast"/>
        <w:rPr>
          <w:rFonts w:ascii="Times New Roman" w:hAnsi="Times New Roman" w:cs="Times New Roman"/>
          <w:sz w:val="24"/>
          <w:szCs w:val="24"/>
          <w:lang w:val="pl-PL"/>
        </w:rPr>
      </w:pPr>
      <w:r w:rsidRPr="00596ADC">
        <w:rPr>
          <w:rFonts w:ascii="Times New Roman" w:hAnsi="Times New Roman" w:cs="Times New Roman"/>
          <w:sz w:val="24"/>
          <w:szCs w:val="24"/>
          <w:lang w:val="pl-PL"/>
        </w:rPr>
        <w:t>zwaną w dalszej części umowy „Zamawiając</w:t>
      </w:r>
      <w:r w:rsidR="00B13ACD" w:rsidRPr="00596ADC">
        <w:rPr>
          <w:rFonts w:ascii="Times New Roman" w:hAnsi="Times New Roman" w:cs="Times New Roman"/>
          <w:sz w:val="24"/>
          <w:szCs w:val="24"/>
          <w:lang w:val="pl-PL"/>
        </w:rPr>
        <w:t>ym</w:t>
      </w:r>
      <w:r w:rsidRPr="00596ADC">
        <w:rPr>
          <w:rFonts w:ascii="Times New Roman" w:hAnsi="Times New Roman" w:cs="Times New Roman"/>
          <w:sz w:val="24"/>
          <w:szCs w:val="24"/>
          <w:lang w:val="pl-PL"/>
        </w:rPr>
        <w:t>”</w:t>
      </w:r>
    </w:p>
    <w:p w14:paraId="40809E40" w14:textId="1D4184DB" w:rsidR="004E5DD5" w:rsidRDefault="00E5623A" w:rsidP="004E5DD5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  <w:r>
        <w:rPr>
          <w:rFonts w:ascii="Times New Roman" w:hAnsi="Times New Roman" w:cs="Times New Roman"/>
          <w:color w:val="000000" w:themeColor="text1"/>
          <w:lang w:val="pl-PL"/>
        </w:rPr>
        <w:t xml:space="preserve">a </w:t>
      </w:r>
    </w:p>
    <w:p w14:paraId="3D367C26" w14:textId="77777777" w:rsidR="00A81368" w:rsidRDefault="00A81368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</w:p>
    <w:p w14:paraId="1A2D5303" w14:textId="77777777" w:rsidR="00883F80" w:rsidRDefault="00883F80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</w:p>
    <w:p w14:paraId="55840D2A" w14:textId="77777777" w:rsidR="00883F80" w:rsidRDefault="00883F80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</w:p>
    <w:p w14:paraId="1D379D5A" w14:textId="77777777" w:rsidR="00883F80" w:rsidRDefault="00883F80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</w:p>
    <w:p w14:paraId="7BF91FBE" w14:textId="77777777" w:rsidR="00883F80" w:rsidRPr="00596ADC" w:rsidRDefault="00883F80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</w:p>
    <w:p w14:paraId="72FA4E03" w14:textId="6E45989E" w:rsidR="00341977" w:rsidRPr="00596ADC" w:rsidRDefault="00340BF2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zwaną w dalszej części umowy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„Wykonawcą”</w:t>
      </w:r>
    </w:p>
    <w:p w14:paraId="078FC194" w14:textId="77777777" w:rsidR="00341977" w:rsidRPr="00596ADC" w:rsidRDefault="00340BF2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§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1</w:t>
      </w:r>
    </w:p>
    <w:p w14:paraId="4E5ECF18" w14:textId="6E67874A" w:rsidR="00FC53B2" w:rsidRPr="009C4A57" w:rsidRDefault="004404B4" w:rsidP="009C4A57">
      <w:pPr>
        <w:spacing w:line="276" w:lineRule="auto"/>
        <w:jc w:val="both"/>
        <w:rPr>
          <w:rFonts w:ascii="Times New Roman" w:hAnsi="Times New Roman"/>
          <w:color w:val="000000"/>
        </w:rPr>
      </w:pPr>
      <w:r w:rsidRPr="009C4A57">
        <w:rPr>
          <w:rFonts w:ascii="Times New Roman" w:hAnsi="Times New Roman" w:cs="Times New Roman"/>
          <w:color w:val="000000" w:themeColor="text1"/>
          <w:lang w:val="pl-PL"/>
        </w:rPr>
        <w:t>Zamawiający zleca, a Wykonawca przyjmuje do wykonania usługę polegającą na</w:t>
      </w:r>
      <w:r w:rsidR="0043709C" w:rsidRPr="009C4A57">
        <w:rPr>
          <w:rFonts w:ascii="Times New Roman" w:hAnsi="Times New Roman" w:cs="Times New Roman"/>
          <w:color w:val="000000" w:themeColor="text1"/>
          <w:lang w:val="pl-PL"/>
        </w:rPr>
        <w:t xml:space="preserve">: </w:t>
      </w:r>
      <w:r w:rsidR="009C4A57" w:rsidRPr="009C4A57">
        <w:rPr>
          <w:rFonts w:ascii="Times New Roman" w:hAnsi="Times New Roman"/>
          <w:color w:val="000000" w:themeColor="text1"/>
          <w:lang w:val="pl-PL"/>
        </w:rPr>
        <w:t>zadania</w:t>
      </w:r>
      <w:r w:rsidR="009C4A57" w:rsidRPr="009C4A57">
        <w:rPr>
          <w:rFonts w:ascii="Times New Roman" w:hAnsi="Times New Roman"/>
          <w:bCs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Pełnieniu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całodobowego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pogotowia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interwencyjnego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polegające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na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apewnieniu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profesjonalnej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opieki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weterynaryjnej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nad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wierzętami</w:t>
      </w:r>
      <w:proofErr w:type="spellEnd"/>
      <w:r w:rsidR="007A2D70">
        <w:rPr>
          <w:rFonts w:ascii="Times New Roman" w:hAnsi="Times New Roman"/>
          <w:b/>
        </w:rPr>
        <w:t xml:space="preserve">, </w:t>
      </w:r>
      <w:proofErr w:type="spellStart"/>
      <w:r w:rsidR="007A2D70">
        <w:rPr>
          <w:rFonts w:ascii="Times New Roman" w:hAnsi="Times New Roman"/>
          <w:b/>
        </w:rPr>
        <w:t>będącymi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ofiarami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wszelkiego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rodzaju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wypadków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drogowych</w:t>
      </w:r>
      <w:proofErr w:type="spellEnd"/>
      <w:r w:rsidR="007A2D70">
        <w:rPr>
          <w:rFonts w:ascii="Times New Roman" w:hAnsi="Times New Roman"/>
          <w:b/>
        </w:rPr>
        <w:t xml:space="preserve"> a </w:t>
      </w:r>
      <w:proofErr w:type="spellStart"/>
      <w:r w:rsidR="007A2D70">
        <w:rPr>
          <w:rFonts w:ascii="Times New Roman" w:hAnsi="Times New Roman"/>
          <w:b/>
        </w:rPr>
        <w:t>także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wyłapywanie</w:t>
      </w:r>
      <w:proofErr w:type="spellEnd"/>
      <w:r w:rsidR="007A2D70">
        <w:rPr>
          <w:rFonts w:ascii="Times New Roman" w:hAnsi="Times New Roman"/>
          <w:b/>
        </w:rPr>
        <w:t xml:space="preserve">, </w:t>
      </w:r>
      <w:proofErr w:type="spellStart"/>
      <w:r w:rsidR="007A2D70">
        <w:rPr>
          <w:rFonts w:ascii="Times New Roman" w:hAnsi="Times New Roman"/>
          <w:b/>
        </w:rPr>
        <w:t>przesiedlanie</w:t>
      </w:r>
      <w:proofErr w:type="spellEnd"/>
      <w:r w:rsidR="007A2D70">
        <w:rPr>
          <w:rFonts w:ascii="Times New Roman" w:hAnsi="Times New Roman"/>
          <w:b/>
        </w:rPr>
        <w:t xml:space="preserve"> i </w:t>
      </w:r>
      <w:proofErr w:type="spellStart"/>
      <w:r w:rsidR="007A2D70">
        <w:rPr>
          <w:rFonts w:ascii="Times New Roman" w:hAnsi="Times New Roman"/>
          <w:b/>
        </w:rPr>
        <w:t>odstraszanie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wierząt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dzikich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małych</w:t>
      </w:r>
      <w:proofErr w:type="spellEnd"/>
      <w:r w:rsidR="007A2D70">
        <w:rPr>
          <w:rFonts w:ascii="Times New Roman" w:hAnsi="Times New Roman"/>
          <w:b/>
        </w:rPr>
        <w:t xml:space="preserve"> i </w:t>
      </w:r>
      <w:proofErr w:type="spellStart"/>
      <w:r w:rsidR="007A2D70">
        <w:rPr>
          <w:rFonts w:ascii="Times New Roman" w:hAnsi="Times New Roman"/>
          <w:b/>
        </w:rPr>
        <w:t>dużych</w:t>
      </w:r>
      <w:proofErr w:type="spellEnd"/>
      <w:r w:rsidR="007A2D70">
        <w:rPr>
          <w:rFonts w:ascii="Times New Roman" w:hAnsi="Times New Roman"/>
          <w:b/>
        </w:rPr>
        <w:t xml:space="preserve">, </w:t>
      </w:r>
      <w:proofErr w:type="spellStart"/>
      <w:r w:rsidR="007A2D70">
        <w:rPr>
          <w:rFonts w:ascii="Times New Roman" w:hAnsi="Times New Roman"/>
          <w:b/>
        </w:rPr>
        <w:t>odstrzał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redukcyjny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dzikich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wierząt</w:t>
      </w:r>
      <w:proofErr w:type="spellEnd"/>
      <w:r w:rsidR="007A2D70">
        <w:rPr>
          <w:rFonts w:ascii="Times New Roman" w:hAnsi="Times New Roman"/>
          <w:b/>
        </w:rPr>
        <w:t>,</w:t>
      </w:r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odstrzał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zwierząt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stanowiących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bezpośrednie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zagrożenie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dla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życia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i </w:t>
      </w:r>
      <w:proofErr w:type="spellStart"/>
      <w:r w:rsidR="007A2D70">
        <w:rPr>
          <w:rFonts w:ascii="Times New Roman" w:hAnsi="Times New Roman"/>
          <w:b/>
          <w:color w:val="000000"/>
        </w:rPr>
        <w:t>zdrowia</w:t>
      </w:r>
      <w:proofErr w:type="spellEnd"/>
      <w:r w:rsidR="007A2D70">
        <w:rPr>
          <w:rFonts w:ascii="Times New Roman" w:hAnsi="Times New Roman"/>
          <w:b/>
          <w:color w:val="000000"/>
        </w:rPr>
        <w:t xml:space="preserve"> </w:t>
      </w:r>
      <w:proofErr w:type="spellStart"/>
      <w:r w:rsidR="007A2D70">
        <w:rPr>
          <w:rFonts w:ascii="Times New Roman" w:hAnsi="Times New Roman"/>
          <w:b/>
          <w:color w:val="000000"/>
        </w:rPr>
        <w:t>ludzkiego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wyłapywanie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niebezpiecznego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psa</w:t>
      </w:r>
      <w:proofErr w:type="spellEnd"/>
      <w:r w:rsidR="007A2D70">
        <w:rPr>
          <w:rFonts w:ascii="Times New Roman" w:hAnsi="Times New Roman"/>
          <w:b/>
        </w:rPr>
        <w:t xml:space="preserve">, </w:t>
      </w:r>
      <w:proofErr w:type="spellStart"/>
      <w:r w:rsidR="007A2D70">
        <w:rPr>
          <w:rFonts w:ascii="Times New Roman" w:hAnsi="Times New Roman"/>
          <w:b/>
        </w:rPr>
        <w:t>leczeniu</w:t>
      </w:r>
      <w:proofErr w:type="spellEnd"/>
      <w:r w:rsidR="007A2D70">
        <w:rPr>
          <w:rFonts w:ascii="Times New Roman" w:hAnsi="Times New Roman"/>
          <w:b/>
        </w:rPr>
        <w:t xml:space="preserve"> i </w:t>
      </w:r>
      <w:proofErr w:type="spellStart"/>
      <w:r w:rsidR="007A2D70">
        <w:rPr>
          <w:rFonts w:ascii="Times New Roman" w:hAnsi="Times New Roman"/>
          <w:b/>
        </w:rPr>
        <w:t>opiece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chorych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wierząt</w:t>
      </w:r>
      <w:proofErr w:type="spellEnd"/>
      <w:r w:rsidR="007A2D70">
        <w:rPr>
          <w:rFonts w:ascii="Times New Roman" w:hAnsi="Times New Roman"/>
          <w:b/>
        </w:rPr>
        <w:t xml:space="preserve">, </w:t>
      </w:r>
      <w:proofErr w:type="spellStart"/>
      <w:r w:rsidR="007A2D70">
        <w:rPr>
          <w:rFonts w:ascii="Times New Roman" w:hAnsi="Times New Roman"/>
          <w:b/>
        </w:rPr>
        <w:t>skróceniu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cierpienia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wierzętom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nie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rokującym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wyleczenia</w:t>
      </w:r>
      <w:proofErr w:type="spellEnd"/>
      <w:r w:rsidR="007A2D70">
        <w:rPr>
          <w:rFonts w:ascii="Times New Roman" w:hAnsi="Times New Roman"/>
          <w:b/>
        </w:rPr>
        <w:t xml:space="preserve">,, </w:t>
      </w:r>
      <w:proofErr w:type="spellStart"/>
      <w:r w:rsidR="007A2D70">
        <w:rPr>
          <w:rFonts w:ascii="Times New Roman" w:hAnsi="Times New Roman"/>
          <w:b/>
        </w:rPr>
        <w:t>interwencja</w:t>
      </w:r>
      <w:proofErr w:type="spellEnd"/>
      <w:r w:rsidR="007A2D70">
        <w:rPr>
          <w:rFonts w:ascii="Times New Roman" w:hAnsi="Times New Roman"/>
          <w:b/>
        </w:rPr>
        <w:t xml:space="preserve"> dot. </w:t>
      </w:r>
      <w:proofErr w:type="spellStart"/>
      <w:r w:rsidR="007A2D70">
        <w:rPr>
          <w:rFonts w:ascii="Times New Roman" w:hAnsi="Times New Roman"/>
          <w:b/>
        </w:rPr>
        <w:t>zwierząt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egzotycznych</w:t>
      </w:r>
      <w:proofErr w:type="spellEnd"/>
      <w:r w:rsidR="007A2D70">
        <w:rPr>
          <w:rFonts w:ascii="Times New Roman" w:hAnsi="Times New Roman"/>
          <w:b/>
        </w:rPr>
        <w:t xml:space="preserve">, </w:t>
      </w:r>
      <w:proofErr w:type="spellStart"/>
      <w:r w:rsidR="007A2D70">
        <w:rPr>
          <w:rFonts w:ascii="Times New Roman" w:hAnsi="Times New Roman"/>
          <w:b/>
        </w:rPr>
        <w:t>zbiórka</w:t>
      </w:r>
      <w:proofErr w:type="spellEnd"/>
      <w:r w:rsidR="007A2D70">
        <w:rPr>
          <w:rFonts w:ascii="Times New Roman" w:hAnsi="Times New Roman"/>
          <w:b/>
        </w:rPr>
        <w:t xml:space="preserve"> i </w:t>
      </w:r>
      <w:proofErr w:type="spellStart"/>
      <w:r w:rsidR="007A2D70">
        <w:rPr>
          <w:rFonts w:ascii="Times New Roman" w:hAnsi="Times New Roman"/>
          <w:b/>
        </w:rPr>
        <w:t>utylizacja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oraz</w:t>
      </w:r>
      <w:proofErr w:type="spellEnd"/>
      <w:r w:rsidR="007A2D70">
        <w:rPr>
          <w:rFonts w:ascii="Times New Roman" w:hAnsi="Times New Roman"/>
          <w:b/>
        </w:rPr>
        <w:t xml:space="preserve"> transport </w:t>
      </w:r>
      <w:proofErr w:type="spellStart"/>
      <w:r w:rsidR="007A2D70">
        <w:rPr>
          <w:rFonts w:ascii="Times New Roman" w:hAnsi="Times New Roman"/>
          <w:b/>
        </w:rPr>
        <w:t>padłej</w:t>
      </w:r>
      <w:proofErr w:type="spellEnd"/>
      <w:r w:rsidR="007A2D70">
        <w:rPr>
          <w:rFonts w:ascii="Times New Roman" w:hAnsi="Times New Roman"/>
          <w:b/>
        </w:rPr>
        <w:t xml:space="preserve"> </w:t>
      </w:r>
      <w:proofErr w:type="spellStart"/>
      <w:r w:rsidR="007A2D70">
        <w:rPr>
          <w:rFonts w:ascii="Times New Roman" w:hAnsi="Times New Roman"/>
          <w:b/>
        </w:rPr>
        <w:t>zwierzyny</w:t>
      </w:r>
      <w:proofErr w:type="spellEnd"/>
      <w:r w:rsidR="007A2D70">
        <w:rPr>
          <w:rFonts w:ascii="Times New Roman" w:hAnsi="Times New Roman"/>
          <w:b/>
        </w:rPr>
        <w:t>.”</w:t>
      </w:r>
    </w:p>
    <w:p w14:paraId="0EB336F6" w14:textId="4077DC5B" w:rsidR="00FC53B2" w:rsidRPr="00596ADC" w:rsidRDefault="003C4733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Podczas interwencji </w:t>
      </w:r>
      <w:r w:rsidR="0036466C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 </w:t>
      </w:r>
      <w:r w:rsidR="001850DE" w:rsidRPr="00596ADC">
        <w:rPr>
          <w:rFonts w:ascii="Times New Roman" w:hAnsi="Times New Roman" w:cs="Times New Roman"/>
          <w:color w:val="000000" w:themeColor="text1"/>
          <w:lang w:val="pl-PL"/>
        </w:rPr>
        <w:t>jej przebiegu decyduje Wykonaw</w:t>
      </w:r>
      <w:r w:rsidR="00B13ACD" w:rsidRPr="00596ADC">
        <w:rPr>
          <w:rFonts w:ascii="Times New Roman" w:hAnsi="Times New Roman" w:cs="Times New Roman"/>
          <w:color w:val="000000" w:themeColor="text1"/>
          <w:lang w:val="pl-PL"/>
        </w:rPr>
        <w:t>c</w:t>
      </w:r>
      <w:r w:rsidR="001850DE" w:rsidRPr="00596ADC">
        <w:rPr>
          <w:rFonts w:ascii="Times New Roman" w:hAnsi="Times New Roman" w:cs="Times New Roman"/>
          <w:color w:val="000000" w:themeColor="text1"/>
          <w:lang w:val="pl-PL"/>
        </w:rPr>
        <w:t xml:space="preserve">a współpracując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1850DE" w:rsidRPr="00596ADC">
        <w:rPr>
          <w:rFonts w:ascii="Times New Roman" w:hAnsi="Times New Roman" w:cs="Times New Roman"/>
          <w:color w:val="000000" w:themeColor="text1"/>
          <w:lang w:val="pl-PL"/>
        </w:rPr>
        <w:t>w razie potrzeby</w:t>
      </w:r>
      <w:r w:rsidR="0036466C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z</w:t>
      </w:r>
      <w:r w:rsidR="00B13ACD" w:rsidRPr="00596ADC">
        <w:rPr>
          <w:rFonts w:ascii="Times New Roman" w:hAnsi="Times New Roman" w:cs="Times New Roman"/>
          <w:color w:val="000000" w:themeColor="text1"/>
          <w:lang w:val="pl-PL"/>
        </w:rPr>
        <w:t>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 służbami niezbędnymi do realizacji powierzonych jemu zadań ( Straż Gminna, </w:t>
      </w:r>
      <w:r w:rsidR="00EF1D6C" w:rsidRPr="00596ADC">
        <w:rPr>
          <w:rFonts w:ascii="Times New Roman" w:hAnsi="Times New Roman" w:cs="Times New Roman"/>
          <w:color w:val="000000" w:themeColor="text1"/>
          <w:lang w:val="pl-PL"/>
        </w:rPr>
        <w:t>Straż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ożarna oraz Policja ). </w:t>
      </w:r>
    </w:p>
    <w:p w14:paraId="7699B02C" w14:textId="1B71268C" w:rsidR="005A2AC4" w:rsidRPr="00596ADC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akres prac związanych z wykonaniem usługi, o której mowa w ust. 1 obejmuje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w szczególności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:</w:t>
      </w:r>
    </w:p>
    <w:p w14:paraId="5A994D96" w14:textId="57A22A55" w:rsidR="005A2AC4" w:rsidRPr="00596ADC" w:rsidRDefault="00A33031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S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chwytanie</w:t>
      </w:r>
      <w:r>
        <w:rPr>
          <w:rFonts w:ascii="Times New Roman" w:hAnsi="Times New Roman" w:cs="Times New Roman"/>
          <w:color w:val="000000" w:themeColor="text1"/>
          <w:lang w:val="pl-PL"/>
        </w:rPr>
        <w:t>,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rzesiedlenie </w:t>
      </w:r>
      <w:r>
        <w:rPr>
          <w:rFonts w:ascii="Times New Roman" w:hAnsi="Times New Roman" w:cs="Times New Roman"/>
          <w:color w:val="000000" w:themeColor="text1"/>
          <w:lang w:val="pl-PL"/>
        </w:rPr>
        <w:t xml:space="preserve">, odstraszenie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drobnego zwierzęcia dzikiego</w:t>
      </w:r>
      <w:r w:rsidR="00F3194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– małego  (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lis, jenot, </w:t>
      </w:r>
      <w:r w:rsidR="00F3194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borsuk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kuna</w:t>
      </w:r>
      <w:r w:rsidR="00F3194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FB4C0C" w:rsidRPr="00596ADC">
        <w:rPr>
          <w:rFonts w:ascii="Times New Roman" w:hAnsi="Times New Roman" w:cs="Times New Roman"/>
          <w:color w:val="000000" w:themeColor="text1"/>
          <w:lang w:val="pl-PL"/>
        </w:rPr>
        <w:t>itp.</w:t>
      </w:r>
      <w:r w:rsidR="00740705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taki</w:t>
      </w:r>
      <w:r w:rsidR="00F3194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445D0A" w:rsidRPr="00596ADC">
        <w:rPr>
          <w:rFonts w:ascii="Times New Roman" w:hAnsi="Times New Roman" w:cs="Times New Roman"/>
          <w:color w:val="000000" w:themeColor="text1"/>
          <w:lang w:val="pl-PL"/>
        </w:rPr>
        <w:t>)</w:t>
      </w:r>
      <w:r w:rsidR="005A2AC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– dużego (np. dzik, jelenie, daniele, muflon,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5A2AC4" w:rsidRPr="00596ADC">
        <w:rPr>
          <w:rFonts w:ascii="Times New Roman" w:hAnsi="Times New Roman" w:cs="Times New Roman"/>
          <w:color w:val="000000" w:themeColor="text1"/>
          <w:lang w:val="pl-PL"/>
        </w:rPr>
        <w:t>sarna</w:t>
      </w:r>
      <w:r>
        <w:rPr>
          <w:rFonts w:ascii="Times New Roman" w:hAnsi="Times New Roman" w:cs="Times New Roman"/>
          <w:color w:val="000000" w:themeColor="text1"/>
          <w:lang w:val="pl-PL"/>
        </w:rPr>
        <w:t>, wilk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proofErr w:type="spellStart"/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>itp</w:t>
      </w:r>
      <w:proofErr w:type="spellEnd"/>
      <w:r w:rsidR="005A2AC4" w:rsidRPr="00596ADC">
        <w:rPr>
          <w:rFonts w:ascii="Times New Roman" w:hAnsi="Times New Roman" w:cs="Times New Roman"/>
          <w:color w:val="000000" w:themeColor="text1"/>
          <w:lang w:val="pl-PL"/>
        </w:rPr>
        <w:t>),</w:t>
      </w:r>
    </w:p>
    <w:p w14:paraId="52DE2AEC" w14:textId="4E02BE1B" w:rsidR="00341977" w:rsidRPr="00596ADC" w:rsidRDefault="00C6420F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udzielenie pomocy rannym zwierzętom na miejscu wypadku drogowego oraz </w:t>
      </w:r>
      <w:r w:rsidR="005A2AC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opieka weterynaryjna nad 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t>zwierzętami</w:t>
      </w:r>
      <w:r w:rsidR="005A2AC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 będącymi ofiarami wypadków drogowych</w:t>
      </w:r>
      <w:r w:rsidR="009C4A57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C46EB0" w:rsidRPr="00596ADC">
        <w:rPr>
          <w:rFonts w:ascii="Times New Roman" w:hAnsi="Times New Roman" w:cs="Times New Roman"/>
          <w:color w:val="000000" w:themeColor="text1"/>
          <w:lang w:val="pl-PL"/>
        </w:rPr>
        <w:t xml:space="preserve">( notatka </w:t>
      </w:r>
      <w:r w:rsidR="00C46EB0" w:rsidRPr="00596ADC">
        <w:rPr>
          <w:rFonts w:ascii="Times New Roman" w:hAnsi="Times New Roman" w:cs="Times New Roman"/>
          <w:iCs/>
          <w:lang w:val="pl-PL"/>
        </w:rPr>
        <w:t>przyjęcia zwierzęcia do lecznicy</w:t>
      </w:r>
      <w:r w:rsidR="00C46EB0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- 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t>załącznik</w:t>
      </w:r>
      <w:r w:rsidR="00C46EB0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nr 2 do umowy),</w:t>
      </w:r>
    </w:p>
    <w:p w14:paraId="0F0850AA" w14:textId="7EAF21A5" w:rsidR="00D2374D" w:rsidRPr="00596ADC" w:rsidRDefault="0097756B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łapanie trudnego, niebezpiecznego psa</w:t>
      </w:r>
      <w:r w:rsidR="00740705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</w:p>
    <w:p w14:paraId="4D0B427A" w14:textId="2BFFEF69" w:rsidR="00180CA7" w:rsidRPr="00596ADC" w:rsidRDefault="004B27C6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przeprowadzenie odstrzał</w:t>
      </w:r>
      <w:r w:rsidR="00180CA7" w:rsidRPr="00596ADC">
        <w:rPr>
          <w:rFonts w:ascii="Times New Roman" w:hAnsi="Times New Roman" w:cs="Times New Roman"/>
          <w:color w:val="000000" w:themeColor="text1"/>
          <w:lang w:val="pl-PL"/>
        </w:rPr>
        <w:t xml:space="preserve">u redukcyjnego dzikich 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t>zwierząt</w:t>
      </w:r>
      <w:r w:rsidR="00740705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</w:p>
    <w:p w14:paraId="44022F6A" w14:textId="61E89C25" w:rsidR="0097756B" w:rsidRPr="00596ADC" w:rsidRDefault="004B27C6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odstrzał</w:t>
      </w:r>
      <w:r w:rsidR="0097756B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zwierząt 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t>stanowiących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bezpośrednie zagrożenie dla ż</w:t>
      </w:r>
      <w:r w:rsidR="0097756B" w:rsidRPr="00596ADC">
        <w:rPr>
          <w:rFonts w:ascii="Times New Roman" w:hAnsi="Times New Roman" w:cs="Times New Roman"/>
          <w:color w:val="000000" w:themeColor="text1"/>
          <w:lang w:val="pl-PL"/>
        </w:rPr>
        <w:t>ycia i zdrow</w:t>
      </w:r>
      <w:r w:rsidR="00B13ACD" w:rsidRPr="00596ADC">
        <w:rPr>
          <w:rFonts w:ascii="Times New Roman" w:hAnsi="Times New Roman" w:cs="Times New Roman"/>
          <w:color w:val="000000" w:themeColor="text1"/>
          <w:lang w:val="pl-PL"/>
        </w:rPr>
        <w:t xml:space="preserve">ia ludzkiego. </w:t>
      </w:r>
    </w:p>
    <w:p w14:paraId="4E8E3BF7" w14:textId="5C65C207" w:rsidR="0097756B" w:rsidRDefault="00FB0437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biórk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>ę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a</w:t>
      </w:r>
      <w:r w:rsidR="0097756B" w:rsidRPr="00596ADC">
        <w:rPr>
          <w:rFonts w:ascii="Times New Roman" w:hAnsi="Times New Roman" w:cs="Times New Roman"/>
          <w:color w:val="000000" w:themeColor="text1"/>
          <w:lang w:val="pl-PL"/>
        </w:rPr>
        <w:t xml:space="preserve">dłej zwierzyny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i transport do utylizacji (ce</w:t>
      </w:r>
      <w:r w:rsidR="00200DF8" w:rsidRPr="00596ADC">
        <w:rPr>
          <w:rFonts w:ascii="Times New Roman" w:hAnsi="Times New Roman" w:cs="Times New Roman"/>
          <w:color w:val="000000" w:themeColor="text1"/>
          <w:lang w:val="pl-PL"/>
        </w:rPr>
        <w:t xml:space="preserve">na za odbiór i utylizację 1 kg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p</w:t>
      </w:r>
      <w:r w:rsidR="00200DF8" w:rsidRPr="00596ADC">
        <w:rPr>
          <w:rFonts w:ascii="Times New Roman" w:hAnsi="Times New Roman" w:cs="Times New Roman"/>
          <w:color w:val="000000" w:themeColor="text1"/>
          <w:lang w:val="pl-PL"/>
        </w:rPr>
        <w:t>adł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j zwierzyny</w:t>
      </w:r>
      <w:r w:rsidR="00B13ACD" w:rsidRPr="00596ADC">
        <w:rPr>
          <w:rFonts w:ascii="Times New Roman" w:hAnsi="Times New Roman" w:cs="Times New Roman"/>
          <w:color w:val="000000" w:themeColor="text1"/>
          <w:lang w:val="pl-PL"/>
        </w:rPr>
        <w:t>)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740705" w:rsidRPr="00596ADC">
        <w:rPr>
          <w:rFonts w:ascii="Times New Roman" w:hAnsi="Times New Roman" w:cs="Times New Roman"/>
          <w:color w:val="000000" w:themeColor="text1"/>
          <w:lang w:val="pl-PL"/>
        </w:rPr>
        <w:t>.</w:t>
      </w:r>
    </w:p>
    <w:p w14:paraId="46D16793" w14:textId="5FB06D3A" w:rsidR="009C4A57" w:rsidRDefault="009C4A57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>
        <w:rPr>
          <w:rFonts w:ascii="Times New Roman" w:hAnsi="Times New Roman" w:cs="Times New Roman"/>
          <w:color w:val="000000" w:themeColor="text1"/>
          <w:lang w:val="pl-PL"/>
        </w:rPr>
        <w:lastRenderedPageBreak/>
        <w:t>leczenie i opieka nad zwierzętami oraz ptak</w:t>
      </w:r>
      <w:r w:rsidR="00A33031">
        <w:rPr>
          <w:rFonts w:ascii="Times New Roman" w:hAnsi="Times New Roman" w:cs="Times New Roman"/>
          <w:color w:val="000000" w:themeColor="text1"/>
          <w:lang w:val="pl-PL"/>
        </w:rPr>
        <w:t xml:space="preserve">ami, </w:t>
      </w:r>
      <w:r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</w:p>
    <w:p w14:paraId="370EFA5A" w14:textId="09CDEF9A" w:rsidR="009C4A57" w:rsidRDefault="009C4A57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>
        <w:rPr>
          <w:rFonts w:ascii="Times New Roman" w:hAnsi="Times New Roman" w:cs="Times New Roman"/>
          <w:color w:val="000000" w:themeColor="text1"/>
          <w:lang w:val="pl-PL"/>
        </w:rPr>
        <w:t xml:space="preserve">interwencja dot. zwierząt egzotycznych </w:t>
      </w:r>
    </w:p>
    <w:p w14:paraId="3C6D9208" w14:textId="513F0E7C" w:rsidR="009C4A57" w:rsidRPr="00596ADC" w:rsidRDefault="009C4A57" w:rsidP="009B17B3">
      <w:pPr>
        <w:numPr>
          <w:ilvl w:val="0"/>
          <w:numId w:val="4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>
        <w:rPr>
          <w:rFonts w:ascii="Times New Roman" w:hAnsi="Times New Roman" w:cs="Times New Roman"/>
          <w:color w:val="000000" w:themeColor="text1"/>
          <w:lang w:val="pl-PL"/>
        </w:rPr>
        <w:t>transport bezdomnych zwierząt do Skałowa ( psy koty )</w:t>
      </w:r>
    </w:p>
    <w:p w14:paraId="187A0101" w14:textId="5EE9E5EE" w:rsidR="00340BF2" w:rsidRPr="00596ADC" w:rsidRDefault="004404B4" w:rsidP="009B17B3">
      <w:pPr>
        <w:pStyle w:val="Compact"/>
        <w:numPr>
          <w:ilvl w:val="0"/>
          <w:numId w:val="2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Usługa, o której mowa </w:t>
      </w:r>
      <w:r w:rsidR="00747AC1" w:rsidRPr="00596ADC">
        <w:rPr>
          <w:rFonts w:ascii="Times New Roman" w:hAnsi="Times New Roman" w:cs="Times New Roman"/>
          <w:color w:val="000000" w:themeColor="text1"/>
          <w:lang w:val="pl-PL"/>
        </w:rPr>
        <w:t>w ust.</w:t>
      </w:r>
      <w:r w:rsidR="00A33031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>3</w:t>
      </w:r>
      <w:r w:rsidR="00747AC1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bejmuje:</w:t>
      </w:r>
    </w:p>
    <w:p w14:paraId="1B854DEB" w14:textId="77777777" w:rsidR="00341977" w:rsidRPr="00596ADC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dojazd na miejsce zdarzenia,</w:t>
      </w:r>
    </w:p>
    <w:p w14:paraId="640AFFF1" w14:textId="0BEADB81" w:rsidR="00341977" w:rsidRPr="00596ADC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ocen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>ę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stanu</w:t>
      </w:r>
      <w:r w:rsidR="00D452D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zwierzęcia,</w:t>
      </w:r>
    </w:p>
    <w:p w14:paraId="7795CB04" w14:textId="11378773" w:rsidR="005A2AC4" w:rsidRPr="00596ADC" w:rsidRDefault="005A2AC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w przypadku 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 xml:space="preserve">takiej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konieczności przetransportowanie poszkodowanego 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t>zwierzęcia</w:t>
      </w:r>
      <w:r w:rsidR="00622860" w:rsidRPr="00596ADC">
        <w:rPr>
          <w:rFonts w:ascii="Times New Roman" w:hAnsi="Times New Roman" w:cs="Times New Roman"/>
          <w:color w:val="000000" w:themeColor="text1"/>
          <w:lang w:val="pl-PL"/>
        </w:rPr>
        <w:br/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z wypadku drogowego do gabinetu weterynaryjnego</w:t>
      </w:r>
      <w:r w:rsidR="00C46EB0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</w:p>
    <w:p w14:paraId="1509BD02" w14:textId="77777777" w:rsidR="00341977" w:rsidRPr="00596ADC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 przypadku konieczności, przetransportowanie poszkodowanego zwierzęcia do najbliższego ośrodka rehabilitacji dzikich zwierząt,</w:t>
      </w:r>
    </w:p>
    <w:p w14:paraId="1909B2E1" w14:textId="5963C8E6" w:rsidR="00341977" w:rsidRPr="00596ADC" w:rsidRDefault="004404B4" w:rsidP="009B17B3">
      <w:pPr>
        <w:pStyle w:val="Compact"/>
        <w:numPr>
          <w:ilvl w:val="0"/>
          <w:numId w:val="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 razie konieczności bezzwłoczne uśmiercenie i przekazanie zwłok do podmiotu zajmującego się unieszkodliwianiem zwłok zwierzęcych.</w:t>
      </w:r>
    </w:p>
    <w:p w14:paraId="25E6569E" w14:textId="2654A48B" w:rsidR="00C64454" w:rsidRPr="00596ADC" w:rsidRDefault="00C6445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oświadcza, iż osoby wykonujące przedmiot umowy posiadają wykształcenie oraz uprawnienia niezbędne do wykonania przedmiotu umowy</w:t>
      </w:r>
      <w:r w:rsidR="00B90426">
        <w:rPr>
          <w:rFonts w:ascii="Times New Roman" w:hAnsi="Times New Roman" w:cs="Times New Roman"/>
          <w:color w:val="000000" w:themeColor="text1"/>
          <w:lang w:val="pl-PL"/>
        </w:rPr>
        <w:t xml:space="preserve"> wymagane przez obowiązujące przepisy.</w:t>
      </w:r>
    </w:p>
    <w:p w14:paraId="24201D3C" w14:textId="464A27D1" w:rsidR="00341977" w:rsidRPr="00596ADC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Wykonawca zobowiązany jest do realizacji usług, o których mowa </w:t>
      </w:r>
      <w:r w:rsidR="0001735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w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ust. </w:t>
      </w:r>
      <w:r w:rsidR="00FC53B2" w:rsidRPr="00596ADC">
        <w:rPr>
          <w:rFonts w:ascii="Times New Roman" w:hAnsi="Times New Roman" w:cs="Times New Roman"/>
          <w:color w:val="000000" w:themeColor="text1"/>
          <w:lang w:val="pl-PL"/>
        </w:rPr>
        <w:t>1-4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całodobowo</w:t>
      </w:r>
      <w:r w:rsidR="00F3194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, przez 7 dni w tygodniu. </w:t>
      </w:r>
    </w:p>
    <w:p w14:paraId="6126125B" w14:textId="761D3600" w:rsidR="00341977" w:rsidRPr="00596ADC" w:rsidRDefault="004404B4" w:rsidP="009B17B3">
      <w:pPr>
        <w:pStyle w:val="FirstParagraph"/>
        <w:numPr>
          <w:ilvl w:val="0"/>
          <w:numId w:val="2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zobowiązany jest przy wykonywaniu umowy przestrzegać wymogów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wynikających z ustawy z dnia 13 października 1995 r. Prawo łowieckie (Dz. U. z 20</w:t>
      </w:r>
      <w:r w:rsidR="000B5AFB">
        <w:rPr>
          <w:rFonts w:ascii="Times New Roman" w:hAnsi="Times New Roman" w:cs="Times New Roman"/>
          <w:color w:val="000000" w:themeColor="text1"/>
          <w:lang w:val="pl-PL"/>
        </w:rPr>
        <w:t>23</w:t>
      </w:r>
      <w:r w:rsidR="00501D5C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r., poz. </w:t>
      </w:r>
      <w:r w:rsidR="00501D5C" w:rsidRPr="00596ADC">
        <w:rPr>
          <w:rFonts w:ascii="Times New Roman" w:hAnsi="Times New Roman" w:cs="Times New Roman"/>
          <w:color w:val="000000" w:themeColor="text1"/>
          <w:lang w:val="pl-PL"/>
        </w:rPr>
        <w:t>1</w:t>
      </w:r>
      <w:r w:rsidR="000B5AFB">
        <w:rPr>
          <w:rFonts w:ascii="Times New Roman" w:hAnsi="Times New Roman" w:cs="Times New Roman"/>
          <w:color w:val="000000" w:themeColor="text1"/>
          <w:lang w:val="pl-PL"/>
        </w:rPr>
        <w:t>082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).</w:t>
      </w:r>
    </w:p>
    <w:p w14:paraId="36A8C615" w14:textId="1F343171" w:rsidR="00341977" w:rsidRPr="00596ADC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Wykonawca zobowiązany jest przy wykonywaniu umowy przestrzegać wymogów wynikających z ustawy z dnia 21 sierpnia 1997 r. o </w:t>
      </w:r>
      <w:r w:rsidR="0043610F" w:rsidRPr="00596ADC">
        <w:rPr>
          <w:rFonts w:ascii="Times New Roman" w:hAnsi="Times New Roman" w:cs="Times New Roman"/>
          <w:color w:val="000000" w:themeColor="text1"/>
          <w:lang w:val="pl-PL"/>
        </w:rPr>
        <w:t>ochronie zwierząt (Dz. U. z 20</w:t>
      </w:r>
      <w:r w:rsidR="005C5E91" w:rsidRPr="00596ADC">
        <w:rPr>
          <w:rFonts w:ascii="Times New Roman" w:hAnsi="Times New Roman" w:cs="Times New Roman"/>
          <w:color w:val="000000" w:themeColor="text1"/>
          <w:lang w:val="pl-PL"/>
        </w:rPr>
        <w:t>2</w:t>
      </w:r>
      <w:r w:rsidR="000B5AFB">
        <w:rPr>
          <w:rFonts w:ascii="Times New Roman" w:hAnsi="Times New Roman" w:cs="Times New Roman"/>
          <w:color w:val="000000" w:themeColor="text1"/>
          <w:lang w:val="pl-PL"/>
        </w:rPr>
        <w:t>3</w:t>
      </w:r>
      <w:r w:rsidR="0043610F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r., poz.</w:t>
      </w:r>
      <w:r w:rsidR="000B5AFB">
        <w:rPr>
          <w:rFonts w:ascii="Times New Roman" w:hAnsi="Times New Roman" w:cs="Times New Roman"/>
          <w:color w:val="000000" w:themeColor="text1"/>
          <w:lang w:val="pl-PL"/>
        </w:rPr>
        <w:t>1580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.).</w:t>
      </w:r>
    </w:p>
    <w:p w14:paraId="03C3F3EA" w14:textId="4ECD2C0C" w:rsidR="00341977" w:rsidRPr="00596ADC" w:rsidRDefault="004404B4" w:rsidP="009B17B3">
      <w:pPr>
        <w:pStyle w:val="Akapitzlist"/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wierzynę grubą pozyskaną na terenach niewchodzących w skład obwodów łowieckich (tusze i jej części, trofea), należy przekazać na rzecz Skarbu Państwa, który reprezentowany jest przez Wojewodę.</w:t>
      </w:r>
    </w:p>
    <w:p w14:paraId="0F711B26" w14:textId="3BF9E1A3" w:rsidR="00341977" w:rsidRPr="00596ADC" w:rsidRDefault="004404B4" w:rsidP="009B17B3">
      <w:pPr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Koszty materiałów i sprzętu niezbędnych do wyk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>onania czynności określonych w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ust.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1-4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niniejszej umowy ponosi Wykonawca.</w:t>
      </w:r>
    </w:p>
    <w:p w14:paraId="2190C9DA" w14:textId="16C34122" w:rsidR="00B75DA3" w:rsidRPr="00596ADC" w:rsidRDefault="00B75DA3" w:rsidP="009B17B3">
      <w:pPr>
        <w:numPr>
          <w:ilvl w:val="0"/>
          <w:numId w:val="29"/>
        </w:numPr>
        <w:spacing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Zamawiający ma prawo do kontrolowania stanu i jakości usług w każdym czasie i w sposób przez siebie wybrany.</w:t>
      </w:r>
    </w:p>
    <w:p w14:paraId="5E9F4539" w14:textId="77777777" w:rsidR="00B75DA3" w:rsidRPr="00596ADC" w:rsidRDefault="00B75DA3" w:rsidP="009B17B3">
      <w:p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70119061" w14:textId="77777777" w:rsidR="00341977" w:rsidRPr="00596ADC" w:rsidRDefault="00FB602D" w:rsidP="009B17B3">
      <w:pPr>
        <w:spacing w:after="0" w:line="25" w:lineRule="atLeast"/>
        <w:ind w:left="480"/>
        <w:jc w:val="center"/>
        <w:rPr>
          <w:rFonts w:ascii="Times New Roman" w:hAnsi="Times New Roman" w:cs="Times New Roman"/>
          <w:b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color w:val="000000" w:themeColor="text1"/>
          <w:lang w:val="pl-PL"/>
        </w:rPr>
        <w:t xml:space="preserve">§ </w:t>
      </w:r>
      <w:r w:rsidR="004404B4" w:rsidRPr="00596ADC">
        <w:rPr>
          <w:rFonts w:ascii="Times New Roman" w:hAnsi="Times New Roman" w:cs="Times New Roman"/>
          <w:b/>
          <w:color w:val="000000" w:themeColor="text1"/>
          <w:lang w:val="pl-PL"/>
        </w:rPr>
        <w:t>2</w:t>
      </w:r>
    </w:p>
    <w:p w14:paraId="6CDCCF66" w14:textId="0BB5DC34" w:rsidR="00341977" w:rsidRPr="00596ADC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Termin realizacji przedmiotu umowy ustala się na </w:t>
      </w:r>
      <w:r w:rsidR="00B90426">
        <w:rPr>
          <w:rFonts w:ascii="Times New Roman" w:hAnsi="Times New Roman" w:cs="Times New Roman"/>
          <w:color w:val="000000" w:themeColor="text1"/>
          <w:lang w:val="pl-PL"/>
        </w:rPr>
        <w:t>okres od 01 styczna 202</w:t>
      </w:r>
      <w:r w:rsidR="007B1AC9">
        <w:rPr>
          <w:rFonts w:ascii="Times New Roman" w:hAnsi="Times New Roman" w:cs="Times New Roman"/>
          <w:color w:val="000000" w:themeColor="text1"/>
          <w:lang w:val="pl-PL"/>
        </w:rPr>
        <w:t>4</w:t>
      </w:r>
      <w:r w:rsidR="00B90426">
        <w:rPr>
          <w:rFonts w:ascii="Times New Roman" w:hAnsi="Times New Roman" w:cs="Times New Roman"/>
          <w:color w:val="000000" w:themeColor="text1"/>
          <w:lang w:val="pl-PL"/>
        </w:rPr>
        <w:t xml:space="preserve"> do dnia 31 grudnia 202</w:t>
      </w:r>
      <w:r w:rsidR="007B1AC9">
        <w:rPr>
          <w:rFonts w:ascii="Times New Roman" w:hAnsi="Times New Roman" w:cs="Times New Roman"/>
          <w:color w:val="000000" w:themeColor="text1"/>
          <w:lang w:val="pl-PL"/>
        </w:rPr>
        <w:t>4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.</w:t>
      </w:r>
    </w:p>
    <w:p w14:paraId="6E0D72AA" w14:textId="6FF9CFB2" w:rsidR="00341977" w:rsidRPr="00596ADC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podejmie dział</w:t>
      </w:r>
      <w:r w:rsidR="00CA4133" w:rsidRPr="00596ADC">
        <w:rPr>
          <w:rFonts w:ascii="Times New Roman" w:hAnsi="Times New Roman" w:cs="Times New Roman"/>
          <w:color w:val="000000" w:themeColor="text1"/>
          <w:lang w:val="pl-PL"/>
        </w:rPr>
        <w:t xml:space="preserve">ania interwencyjne określone w §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1 ust. 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1-4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umowy 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niezwłoczni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jednak w czasi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nie dłuższym </w:t>
      </w: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niż 3 godziny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d zgłoszenia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. Zgłoszenie następuj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w formie telefonicznej.</w:t>
      </w:r>
    </w:p>
    <w:p w14:paraId="14F4D248" w14:textId="7BD5C2D9" w:rsidR="00341977" w:rsidRPr="00596ADC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Podjęcie działań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kreślonych w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niniejszej umow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i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ma miejsce na zlecenie Gminnego Centrum Zarządzani</w:t>
      </w:r>
      <w:r w:rsidR="004B27C6" w:rsidRPr="00596ADC">
        <w:rPr>
          <w:rFonts w:ascii="Times New Roman" w:hAnsi="Times New Roman" w:cs="Times New Roman"/>
          <w:color w:val="000000" w:themeColor="text1"/>
          <w:lang w:val="pl-PL"/>
        </w:rPr>
        <w:t>a Kryzysowego, Straży Gmina</w:t>
      </w:r>
      <w:r w:rsidR="002F1766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>Komorniki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  <w:r w:rsidR="004B27C6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chotniczej </w:t>
      </w:r>
      <w:r w:rsidR="00EF1D6C" w:rsidRPr="00596ADC">
        <w:rPr>
          <w:rFonts w:ascii="Times New Roman" w:hAnsi="Times New Roman" w:cs="Times New Roman"/>
          <w:color w:val="000000" w:themeColor="text1"/>
          <w:lang w:val="pl-PL"/>
        </w:rPr>
        <w:t>Straży</w:t>
      </w:r>
      <w:r w:rsidR="004B27C6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EF1D6C" w:rsidRPr="00596ADC">
        <w:rPr>
          <w:rFonts w:ascii="Times New Roman" w:hAnsi="Times New Roman" w:cs="Times New Roman"/>
          <w:color w:val="000000" w:themeColor="text1"/>
          <w:lang w:val="pl-PL"/>
        </w:rPr>
        <w:t>Pożarnej</w:t>
      </w:r>
      <w:r w:rsidR="004B27C6" w:rsidRPr="00596ADC">
        <w:rPr>
          <w:rFonts w:ascii="Times New Roman" w:hAnsi="Times New Roman" w:cs="Times New Roman"/>
          <w:color w:val="000000" w:themeColor="text1"/>
          <w:lang w:val="pl-PL"/>
        </w:rPr>
        <w:t xml:space="preserve">,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olicji, lub 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p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racowników </w:t>
      </w:r>
      <w:r w:rsidR="00A33031">
        <w:rPr>
          <w:rFonts w:ascii="Times New Roman" w:hAnsi="Times New Roman" w:cs="Times New Roman"/>
          <w:color w:val="000000" w:themeColor="text1"/>
          <w:lang w:val="pl-PL"/>
        </w:rPr>
        <w:t>Wydziału</w:t>
      </w:r>
      <w:r w:rsidR="00747AC1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chrony Środowiska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Urzędu Gminy w Komornikach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.</w:t>
      </w:r>
    </w:p>
    <w:p w14:paraId="0F33C4A3" w14:textId="77777777" w:rsidR="00341977" w:rsidRPr="00596ADC" w:rsidRDefault="004404B4" w:rsidP="009B17B3">
      <w:pPr>
        <w:numPr>
          <w:ilvl w:val="0"/>
          <w:numId w:val="9"/>
        </w:numPr>
        <w:spacing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Strony zgodnie ustalają, że Przedstawicielem:</w:t>
      </w:r>
    </w:p>
    <w:p w14:paraId="200AA29B" w14:textId="77777777" w:rsidR="00A33031" w:rsidRDefault="004404B4" w:rsidP="009B17B3">
      <w:pPr>
        <w:pStyle w:val="Compact"/>
        <w:numPr>
          <w:ilvl w:val="0"/>
          <w:numId w:val="10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e strony Zamawiając</w:t>
      </w:r>
      <w:r w:rsidR="002F1766" w:rsidRPr="00596ADC">
        <w:rPr>
          <w:rFonts w:ascii="Times New Roman" w:hAnsi="Times New Roman" w:cs="Times New Roman"/>
          <w:color w:val="000000" w:themeColor="text1"/>
          <w:lang w:val="pl-PL"/>
        </w:rPr>
        <w:t>ego będą</w:t>
      </w:r>
      <w:r w:rsidR="00A33031">
        <w:rPr>
          <w:rFonts w:ascii="Times New Roman" w:hAnsi="Times New Roman" w:cs="Times New Roman"/>
          <w:color w:val="000000" w:themeColor="text1"/>
          <w:lang w:val="pl-PL"/>
        </w:rPr>
        <w:t>:</w:t>
      </w:r>
    </w:p>
    <w:p w14:paraId="50BC0EFC" w14:textId="5997CB10" w:rsidR="00A33031" w:rsidRDefault="00F87027" w:rsidP="00A33031">
      <w:pPr>
        <w:pStyle w:val="Compact"/>
        <w:numPr>
          <w:ilvl w:val="0"/>
          <w:numId w:val="4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Gminne Centrum  Zarządzania Kryzysowe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go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, tel. 722 323 3650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</w:p>
    <w:p w14:paraId="034149B3" w14:textId="77777777" w:rsidR="00A33031" w:rsidRDefault="00A33031" w:rsidP="00A33031">
      <w:pPr>
        <w:pStyle w:val="Compact"/>
        <w:numPr>
          <w:ilvl w:val="0"/>
          <w:numId w:val="4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Ochotnicza Straż Pożarna Plewiska</w:t>
      </w:r>
      <w:r>
        <w:rPr>
          <w:rFonts w:ascii="Times New Roman" w:hAnsi="Times New Roman" w:cs="Times New Roman"/>
          <w:color w:val="000000" w:themeColor="text1"/>
          <w:lang w:val="pl-PL"/>
        </w:rPr>
        <w:t>, tel.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B9099F" w:rsidRPr="00596ADC">
        <w:rPr>
          <w:rFonts w:ascii="Times New Roman" w:hAnsi="Times New Roman" w:cs="Times New Roman"/>
          <w:color w:val="000000" w:themeColor="text1"/>
          <w:lang w:val="pl-PL"/>
        </w:rPr>
        <w:t>509 417 566</w:t>
      </w:r>
      <w:r w:rsidR="00180CA7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</w:p>
    <w:p w14:paraId="162A64B9" w14:textId="77777777" w:rsidR="00A33031" w:rsidRDefault="002F1766" w:rsidP="00A33031">
      <w:pPr>
        <w:pStyle w:val="Compact"/>
        <w:numPr>
          <w:ilvl w:val="0"/>
          <w:numId w:val="4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Komendant Straży Gminnej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, </w:t>
      </w:r>
      <w:r w:rsidR="00D77FA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funkcjonariusze Straży Gminnej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, tel. </w:t>
      </w:r>
      <w:r w:rsidR="004E5DD5">
        <w:rPr>
          <w:rFonts w:ascii="Times New Roman" w:hAnsi="Times New Roman" w:cs="Times New Roman"/>
          <w:color w:val="000000" w:themeColor="text1"/>
          <w:lang w:val="pl-PL"/>
        </w:rPr>
        <w:t>601 307 019, 661 434 360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</w:p>
    <w:p w14:paraId="4BDD5E80" w14:textId="77777777" w:rsidR="00A33031" w:rsidRPr="00A33031" w:rsidRDefault="0043610F" w:rsidP="00A33031">
      <w:pPr>
        <w:pStyle w:val="Compact"/>
        <w:numPr>
          <w:ilvl w:val="0"/>
          <w:numId w:val="43"/>
        </w:numPr>
        <w:spacing w:before="0" w:after="0" w:line="25" w:lineRule="atLeast"/>
        <w:jc w:val="both"/>
        <w:rPr>
          <w:rStyle w:val="Pogrubienie"/>
          <w:rFonts w:ascii="Times New Roman" w:hAnsi="Times New Roman" w:cs="Times New Roman"/>
          <w:b w:val="0"/>
          <w:bCs w:val="0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Policja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BC6BC2" w:rsidRPr="00596ADC">
        <w:rPr>
          <w:rStyle w:val="Pogrubienie"/>
          <w:rFonts w:ascii="Times New Roman" w:hAnsi="Times New Roman" w:cs="Times New Roman"/>
          <w:b w:val="0"/>
          <w:color w:val="000000"/>
          <w:shd w:val="clear" w:color="auto" w:fill="FFFFFF"/>
          <w:lang w:val="pl-PL"/>
        </w:rPr>
        <w:t>61 841-48-90 lub 61 84-156-13 i 61 84-156-12</w:t>
      </w:r>
    </w:p>
    <w:p w14:paraId="500B68B2" w14:textId="067F2773" w:rsidR="00341977" w:rsidRPr="00596ADC" w:rsidRDefault="00BC6BC2" w:rsidP="00A33031">
      <w:pPr>
        <w:pStyle w:val="Compact"/>
        <w:numPr>
          <w:ilvl w:val="0"/>
          <w:numId w:val="4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Style w:val="Pogrubienie"/>
          <w:rFonts w:ascii="Times New Roman" w:hAnsi="Times New Roman" w:cs="Times New Roman"/>
          <w:b w:val="0"/>
          <w:color w:val="000000"/>
          <w:shd w:val="clear" w:color="auto" w:fill="FFFFFF"/>
          <w:lang w:val="pl-PL"/>
        </w:rPr>
        <w:lastRenderedPageBreak/>
        <w:t xml:space="preserve">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>w godzinach p</w:t>
      </w:r>
      <w:r w:rsidR="002F1766" w:rsidRPr="00596ADC">
        <w:rPr>
          <w:rFonts w:ascii="Times New Roman" w:hAnsi="Times New Roman" w:cs="Times New Roman"/>
          <w:color w:val="000000" w:themeColor="text1"/>
          <w:lang w:val="pl-PL"/>
        </w:rPr>
        <w:t xml:space="preserve">racy Urzędu Gminy Komorniki </w:t>
      </w:r>
      <w:r w:rsidR="00747AC1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racownicy </w:t>
      </w:r>
      <w:r w:rsidR="00B90426">
        <w:rPr>
          <w:rFonts w:ascii="Times New Roman" w:hAnsi="Times New Roman" w:cs="Times New Roman"/>
          <w:color w:val="000000" w:themeColor="text1"/>
          <w:lang w:val="pl-PL"/>
        </w:rPr>
        <w:t>Wydziału</w:t>
      </w:r>
      <w:r w:rsidR="009A7E38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747AC1" w:rsidRPr="00596ADC">
        <w:rPr>
          <w:rFonts w:ascii="Times New Roman" w:hAnsi="Times New Roman" w:cs="Times New Roman"/>
          <w:color w:val="000000" w:themeColor="text1"/>
          <w:lang w:val="pl-PL"/>
        </w:rPr>
        <w:t>Ochrony Środowiska</w:t>
      </w:r>
      <w:r w:rsidR="002F1766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66587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tel. 618 100 635 </w:t>
      </w:r>
    </w:p>
    <w:p w14:paraId="60BC5971" w14:textId="1D0C88C9" w:rsidR="00341977" w:rsidRPr="00596ADC" w:rsidRDefault="004404B4" w:rsidP="009B17B3">
      <w:pPr>
        <w:pStyle w:val="FirstParagraph"/>
        <w:numPr>
          <w:ilvl w:val="0"/>
          <w:numId w:val="10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ze </w:t>
      </w:r>
      <w:r w:rsidR="00B6312F" w:rsidRPr="00596ADC">
        <w:rPr>
          <w:rFonts w:ascii="Times New Roman" w:hAnsi="Times New Roman" w:cs="Times New Roman"/>
          <w:color w:val="000000" w:themeColor="text1"/>
          <w:lang w:val="pl-PL"/>
        </w:rPr>
        <w:t xml:space="preserve">strony Wykonawcy będzie </w:t>
      </w:r>
      <w:r w:rsidR="00883F80">
        <w:rPr>
          <w:rFonts w:ascii="Times New Roman" w:hAnsi="Times New Roman" w:cs="Times New Roman"/>
          <w:color w:val="000000" w:themeColor="text1"/>
          <w:lang w:val="pl-PL"/>
        </w:rPr>
        <w:t>………………………………</w:t>
      </w:r>
    </w:p>
    <w:p w14:paraId="34C029A8" w14:textId="505863FD" w:rsidR="00341977" w:rsidRPr="00596ADC" w:rsidRDefault="004404B4" w:rsidP="00596ADC">
      <w:pPr>
        <w:pStyle w:val="Tekstpodstawowy"/>
        <w:numPr>
          <w:ilvl w:val="0"/>
          <w:numId w:val="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miana przedstawiciela Zamawiającego wymaga pisemnego zawiadomienia Wykonawcy.</w:t>
      </w:r>
    </w:p>
    <w:p w14:paraId="4B0AD132" w14:textId="1A540A11" w:rsidR="00341977" w:rsidRPr="00596ADC" w:rsidRDefault="004404B4" w:rsidP="00596ADC">
      <w:pPr>
        <w:pStyle w:val="Tekstpodstawowy"/>
        <w:numPr>
          <w:ilvl w:val="0"/>
          <w:numId w:val="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ponosi odpowiedzialność za prawidłowe wykonan</w:t>
      </w:r>
      <w:r w:rsidR="00CA4133" w:rsidRPr="00596ADC">
        <w:rPr>
          <w:rFonts w:ascii="Times New Roman" w:hAnsi="Times New Roman" w:cs="Times New Roman"/>
          <w:color w:val="000000" w:themeColor="text1"/>
          <w:lang w:val="pl-PL"/>
        </w:rPr>
        <w:t xml:space="preserve">ie czynności, o których mowa w §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1 niniejszej umowy.</w:t>
      </w:r>
    </w:p>
    <w:p w14:paraId="69A5617C" w14:textId="77777777" w:rsidR="00F4350F" w:rsidRPr="00596ADC" w:rsidRDefault="00F4350F" w:rsidP="00E4182E">
      <w:pPr>
        <w:pStyle w:val="Tekstpodstawowy"/>
        <w:spacing w:before="0" w:after="0" w:line="25" w:lineRule="atLeast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4900659E" w14:textId="77777777" w:rsidR="00897522" w:rsidRDefault="00897522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790849B8" w14:textId="2F4731B8" w:rsidR="00341977" w:rsidRPr="00596ADC" w:rsidRDefault="00CA4133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 xml:space="preserve">§ </w:t>
      </w:r>
      <w:r w:rsidR="004404B4"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3</w:t>
      </w:r>
    </w:p>
    <w:p w14:paraId="4F806B47" w14:textId="6B323484" w:rsidR="003B3EC9" w:rsidRPr="00596ADC" w:rsidRDefault="004404B4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jest odpowiedzialny za należyte zabezpieczenie terenu podczas prowadzenia usług</w:t>
      </w:r>
      <w:r w:rsidR="003B3EC9" w:rsidRPr="00596ADC">
        <w:rPr>
          <w:rFonts w:ascii="Times New Roman" w:hAnsi="Times New Roman" w:cs="Times New Roman"/>
          <w:color w:val="000000" w:themeColor="text1"/>
          <w:lang w:val="pl-PL"/>
        </w:rPr>
        <w:t>,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za prawidłową organizację i zabezpieczenie w czasie świadczenia usług oraz za zapewnienie warunków bezpieczeństwa przy wykonywaniu usługi.</w:t>
      </w:r>
    </w:p>
    <w:p w14:paraId="32A5721E" w14:textId="0015A08C" w:rsidR="003B3EC9" w:rsidRPr="00596ADC" w:rsidRDefault="004404B4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odpowiada za działania, uchybienia i zaniechania osób, z których pomocą zobowiązanie wykonuje, i osób, którym wykonanie zobowiązania określonego niniejszą umową powierza, jak za własne działania, uchybienia lub zaniechania.</w:t>
      </w:r>
    </w:p>
    <w:p w14:paraId="67CAE6DB" w14:textId="084335B1" w:rsidR="00B75DA3" w:rsidRPr="00596ADC" w:rsidRDefault="004404B4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odpowiada za</w:t>
      </w:r>
      <w:r w:rsidR="00B90426">
        <w:rPr>
          <w:rFonts w:ascii="Times New Roman" w:hAnsi="Times New Roman" w:cs="Times New Roman"/>
          <w:color w:val="000000" w:themeColor="text1"/>
          <w:lang w:val="pl-PL"/>
        </w:rPr>
        <w:t xml:space="preserve"> wszelkie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szkody wyrządzone w związku z wykonywaniem umowy.</w:t>
      </w:r>
    </w:p>
    <w:p w14:paraId="29785B0C" w14:textId="6E2DF067" w:rsidR="004E2F08" w:rsidRPr="00596ADC" w:rsidRDefault="00B75DA3" w:rsidP="009B17B3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lang w:val="pl-PL"/>
        </w:rPr>
        <w:t xml:space="preserve">Wykonawca gwarantuje, że przedmiot umowy wykonany będzie zgodnie z warunkami niniejszej umowy, obowiązującymi przepisami oraz normami </w:t>
      </w:r>
      <w:r w:rsidR="004E2F08" w:rsidRPr="00596ADC">
        <w:rPr>
          <w:rFonts w:ascii="Times New Roman" w:hAnsi="Times New Roman" w:cs="Times New Roman"/>
          <w:lang w:val="pl-PL"/>
        </w:rPr>
        <w:t>wykonywania usług tego typu</w:t>
      </w:r>
      <w:r w:rsidRPr="00596ADC">
        <w:rPr>
          <w:rFonts w:ascii="Times New Roman" w:hAnsi="Times New Roman" w:cs="Times New Roman"/>
          <w:lang w:val="pl-PL"/>
        </w:rPr>
        <w:t>.</w:t>
      </w:r>
    </w:p>
    <w:p w14:paraId="5F5924E0" w14:textId="7CCD01A6" w:rsidR="004E2F08" w:rsidRPr="00596ADC" w:rsidRDefault="00B75DA3" w:rsidP="00596AD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 xml:space="preserve">Wykonawca ponosi całkowitą odpowiedzialność z tytułu ewentualnych szkód wyrządzonych z jego winy osobom trzecim, jeżeli szkody te są związane ze świadczonymi usługami. </w:t>
      </w:r>
    </w:p>
    <w:p w14:paraId="7D76AEF9" w14:textId="5FC5479F" w:rsidR="004E2F08" w:rsidRDefault="00B75DA3" w:rsidP="00596AD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Wykonawca ponosi wyłączną odpowiedzialność za wszelkie szkody będące następstwem niewykonania lub nienależytego wykonania przedmiotu Umowy, które to szkody Wykonawca zobowiązuje się pokryć w pełnej wysokości.</w:t>
      </w:r>
    </w:p>
    <w:p w14:paraId="3D944D62" w14:textId="308A243F" w:rsidR="0082389E" w:rsidRPr="001D30AA" w:rsidRDefault="0065509C" w:rsidP="00E9215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lang w:val="pl-PL"/>
        </w:rPr>
      </w:pPr>
      <w:r w:rsidRPr="001D30AA">
        <w:rPr>
          <w:rFonts w:ascii="Times New Roman" w:hAnsi="Times New Roman" w:cs="Times New Roman"/>
          <w:lang w:val="pl-PL"/>
        </w:rPr>
        <w:t xml:space="preserve">Wykonawca jest zobowiązany do każdorazowego </w:t>
      </w:r>
      <w:r w:rsidR="005D77E8" w:rsidRPr="001D30AA">
        <w:rPr>
          <w:rFonts w:ascii="Times New Roman" w:hAnsi="Times New Roman" w:cs="Times New Roman"/>
          <w:lang w:val="pl-PL"/>
        </w:rPr>
        <w:t>zważenie padliny  i potwierdzenia tego faktu  kart</w:t>
      </w:r>
      <w:r w:rsidR="001D30AA" w:rsidRPr="001D30AA">
        <w:rPr>
          <w:rFonts w:ascii="Times New Roman" w:hAnsi="Times New Roman" w:cs="Times New Roman"/>
          <w:lang w:val="pl-PL"/>
        </w:rPr>
        <w:t>ą</w:t>
      </w:r>
      <w:r w:rsidR="005D77E8" w:rsidRPr="001D30AA">
        <w:rPr>
          <w:rFonts w:ascii="Times New Roman" w:hAnsi="Times New Roman" w:cs="Times New Roman"/>
          <w:lang w:val="pl-PL"/>
        </w:rPr>
        <w:t xml:space="preserve"> przekazania odpadu</w:t>
      </w:r>
      <w:r w:rsidR="001D30AA" w:rsidRPr="001D30AA">
        <w:rPr>
          <w:rFonts w:ascii="Times New Roman" w:hAnsi="Times New Roman" w:cs="Times New Roman"/>
          <w:lang w:val="pl-PL"/>
        </w:rPr>
        <w:t xml:space="preserve"> od podmiotu dokonującego utylizację. </w:t>
      </w:r>
    </w:p>
    <w:p w14:paraId="7F947B78" w14:textId="60E600A5" w:rsidR="0065509C" w:rsidRPr="001D30AA" w:rsidRDefault="005D77E8" w:rsidP="0082389E">
      <w:pPr>
        <w:pStyle w:val="Tekstpodstawowy"/>
        <w:spacing w:before="0" w:after="0" w:line="25" w:lineRule="atLeast"/>
        <w:ind w:left="426"/>
        <w:jc w:val="both"/>
        <w:rPr>
          <w:rFonts w:ascii="Times New Roman" w:hAnsi="Times New Roman" w:cs="Times New Roman"/>
          <w:lang w:val="pl-PL"/>
        </w:rPr>
      </w:pPr>
      <w:r w:rsidRPr="001D30AA">
        <w:rPr>
          <w:rFonts w:ascii="Times New Roman" w:hAnsi="Times New Roman" w:cs="Times New Roman"/>
          <w:lang w:val="pl-PL"/>
        </w:rPr>
        <w:t xml:space="preserve"> </w:t>
      </w:r>
      <w:r w:rsidR="0082389E" w:rsidRPr="001D30AA">
        <w:rPr>
          <w:rFonts w:ascii="Times New Roman" w:hAnsi="Times New Roman" w:cs="Times New Roman"/>
          <w:lang w:val="pl-PL"/>
        </w:rPr>
        <w:t xml:space="preserve">Dostarczenie karty przekazania </w:t>
      </w:r>
      <w:r w:rsidRPr="001D30AA">
        <w:rPr>
          <w:rFonts w:ascii="Times New Roman" w:hAnsi="Times New Roman" w:cs="Times New Roman"/>
          <w:lang w:val="pl-PL"/>
        </w:rPr>
        <w:t>wraz z rozliczeniem za dany miesią</w:t>
      </w:r>
      <w:r w:rsidR="0082389E" w:rsidRPr="001D30AA">
        <w:rPr>
          <w:rFonts w:ascii="Times New Roman" w:hAnsi="Times New Roman" w:cs="Times New Roman"/>
          <w:lang w:val="pl-PL"/>
        </w:rPr>
        <w:t>c.</w:t>
      </w:r>
    </w:p>
    <w:p w14:paraId="417F9495" w14:textId="713124CD" w:rsidR="00B75DA3" w:rsidRPr="00596ADC" w:rsidRDefault="00B75DA3" w:rsidP="00596ADC">
      <w:pPr>
        <w:pStyle w:val="Tekstpodstawowy"/>
        <w:numPr>
          <w:ilvl w:val="1"/>
          <w:numId w:val="9"/>
        </w:numPr>
        <w:spacing w:before="0" w:after="0" w:line="25" w:lineRule="atLeast"/>
        <w:ind w:left="426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 xml:space="preserve">Wykonawca jest zobowiązany do posiadania ubezpieczenia OC w zakresie </w:t>
      </w:r>
      <w:r w:rsidR="00596ADC" w:rsidRPr="00596ADC">
        <w:rPr>
          <w:rFonts w:ascii="Times New Roman" w:hAnsi="Times New Roman" w:cs="Times New Roman"/>
          <w:lang w:val="pl-PL"/>
        </w:rPr>
        <w:t>prowadzonej</w:t>
      </w:r>
      <w:r w:rsidRPr="00596ADC">
        <w:rPr>
          <w:rFonts w:ascii="Times New Roman" w:hAnsi="Times New Roman" w:cs="Times New Roman"/>
          <w:lang w:val="pl-PL"/>
        </w:rPr>
        <w:t xml:space="preserve"> </w:t>
      </w:r>
      <w:r w:rsidR="00596ADC" w:rsidRPr="00596ADC">
        <w:rPr>
          <w:rFonts w:ascii="Times New Roman" w:hAnsi="Times New Roman" w:cs="Times New Roman"/>
          <w:lang w:val="pl-PL"/>
        </w:rPr>
        <w:t>działalności</w:t>
      </w:r>
      <w:r w:rsidR="009B17B3" w:rsidRPr="00596ADC">
        <w:rPr>
          <w:rFonts w:ascii="Times New Roman" w:hAnsi="Times New Roman" w:cs="Times New Roman"/>
          <w:lang w:val="pl-PL"/>
        </w:rPr>
        <w:t>.</w:t>
      </w:r>
    </w:p>
    <w:p w14:paraId="298D490F" w14:textId="77777777" w:rsidR="00B75DA3" w:rsidRPr="00596ADC" w:rsidRDefault="00B75DA3" w:rsidP="009B17B3">
      <w:pPr>
        <w:pStyle w:val="Tekstpodstawowy"/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0C5375A8" w14:textId="77777777" w:rsidR="00341977" w:rsidRPr="00596ADC" w:rsidRDefault="00341977" w:rsidP="009B17B3">
      <w:pPr>
        <w:pStyle w:val="Tekstpodstawowy"/>
        <w:spacing w:before="0" w:after="0" w:line="25" w:lineRule="atLeast"/>
        <w:ind w:left="426"/>
        <w:jc w:val="both"/>
        <w:rPr>
          <w:rFonts w:ascii="Times New Roman" w:hAnsi="Times New Roman" w:cs="Times New Roman"/>
          <w:color w:val="000000" w:themeColor="text1"/>
          <w:lang w:val="pl-PL"/>
        </w:rPr>
      </w:pPr>
    </w:p>
    <w:p w14:paraId="35AD5A51" w14:textId="77777777" w:rsidR="003B3EC9" w:rsidRPr="00596ADC" w:rsidRDefault="003B3EC9" w:rsidP="009B17B3">
      <w:pPr>
        <w:spacing w:after="0" w:line="25" w:lineRule="atLeast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2D5906EE" w14:textId="2E598497" w:rsidR="00734F71" w:rsidRPr="00596ADC" w:rsidRDefault="00734F71" w:rsidP="009B17B3">
      <w:pPr>
        <w:spacing w:after="0" w:line="25" w:lineRule="atLeast"/>
        <w:jc w:val="center"/>
        <w:rPr>
          <w:rFonts w:ascii="Times New Roman" w:hAnsi="Times New Roman" w:cs="Times New Roman"/>
          <w:b/>
          <w:bCs/>
          <w:lang w:val="pl-PL"/>
        </w:rPr>
      </w:pPr>
      <w:r w:rsidRPr="00596ADC">
        <w:rPr>
          <w:rFonts w:ascii="Times New Roman" w:hAnsi="Times New Roman" w:cs="Times New Roman"/>
          <w:b/>
          <w:bCs/>
          <w:lang w:val="pl-PL"/>
        </w:rPr>
        <w:t xml:space="preserve">§ </w:t>
      </w:r>
      <w:r w:rsidR="007D4C60" w:rsidRPr="00596ADC">
        <w:rPr>
          <w:rFonts w:ascii="Times New Roman" w:hAnsi="Times New Roman" w:cs="Times New Roman"/>
          <w:b/>
          <w:bCs/>
          <w:lang w:val="pl-PL"/>
        </w:rPr>
        <w:t>4</w:t>
      </w:r>
    </w:p>
    <w:p w14:paraId="1E9C0BA8" w14:textId="7A3ECE18" w:rsidR="003376D6" w:rsidRPr="00596ADC" w:rsidRDefault="003376D6" w:rsidP="00E65E2C">
      <w:pPr>
        <w:pStyle w:val="Akapitzlist"/>
        <w:numPr>
          <w:ilvl w:val="0"/>
          <w:numId w:val="39"/>
        </w:numPr>
        <w:tabs>
          <w:tab w:val="left" w:pos="360"/>
        </w:tabs>
        <w:spacing w:after="0"/>
        <w:ind w:left="357" w:hanging="357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Wynagrodzenie będzie wypłacane co miesiąc, na rachunek bankowy Wykonawcy, po prawidłowym wykonaniu zleconych usług, przedstawieniu Zamawiającemu przez Wykonawcę szczegółowego zestawienia wykonanych usług w danym miesiącu oraz prawidłowo wystawionej faktury za dany miesiąc.</w:t>
      </w:r>
    </w:p>
    <w:p w14:paraId="5675744F" w14:textId="0D1B994F" w:rsidR="001B2EC6" w:rsidRPr="00596ADC" w:rsidRDefault="00215674" w:rsidP="00E65E2C">
      <w:pPr>
        <w:pStyle w:val="Tekstpodstawowy"/>
        <w:numPr>
          <w:ilvl w:val="0"/>
          <w:numId w:val="39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y przysługuje wynagrodzenie zgodne z cennikiem formularza ofertowego  stanowiący</w:t>
      </w:r>
      <w:r w:rsidR="004E2F08" w:rsidRPr="00596ADC">
        <w:rPr>
          <w:rFonts w:ascii="Times New Roman" w:hAnsi="Times New Roman" w:cs="Times New Roman"/>
          <w:color w:val="000000" w:themeColor="text1"/>
          <w:lang w:val="pl-PL"/>
        </w:rPr>
        <w:t>m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załącznik</w:t>
      </w:r>
      <w:r w:rsidR="009602E4">
        <w:rPr>
          <w:rFonts w:ascii="Times New Roman" w:hAnsi="Times New Roman" w:cs="Times New Roman"/>
          <w:color w:val="000000" w:themeColor="text1"/>
          <w:lang w:val="pl-PL"/>
        </w:rPr>
        <w:t xml:space="preserve"> do umowy</w:t>
      </w:r>
      <w:r w:rsidR="00CE76AE" w:rsidRPr="00596ADC">
        <w:rPr>
          <w:rFonts w:ascii="Times New Roman" w:hAnsi="Times New Roman" w:cs="Times New Roman"/>
          <w:color w:val="000000" w:themeColor="text1"/>
          <w:lang w:val="pl-PL"/>
        </w:rPr>
        <w:t>.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CE76AE" w:rsidRPr="00596ADC">
        <w:rPr>
          <w:rFonts w:ascii="Times New Roman" w:hAnsi="Times New Roman" w:cs="Times New Roman"/>
          <w:color w:val="000000" w:themeColor="text1"/>
          <w:lang w:val="pl-PL"/>
        </w:rPr>
        <w:t>Ilość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oszczególnych prac wynikających z cennika mają charakter orientacyjny i określony został w celu umożliwienia </w:t>
      </w:r>
      <w:r w:rsidR="00CE76AE" w:rsidRPr="00596ADC">
        <w:rPr>
          <w:rFonts w:ascii="Times New Roman" w:hAnsi="Times New Roman" w:cs="Times New Roman"/>
          <w:color w:val="000000" w:themeColor="text1"/>
          <w:lang w:val="pl-PL"/>
        </w:rPr>
        <w:t>porównania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fert. Wartości te mogą ulec zmianie</w:t>
      </w:r>
      <w:r w:rsidR="00CE76AE" w:rsidRPr="00596ADC">
        <w:rPr>
          <w:rFonts w:ascii="Times New Roman" w:hAnsi="Times New Roman" w:cs="Times New Roman"/>
          <w:color w:val="000000" w:themeColor="text1"/>
          <w:lang w:val="pl-PL"/>
        </w:rPr>
        <w:t xml:space="preserve">, przy czym zamiany te nie wpłyną na wartość określoną w ust </w:t>
      </w:r>
      <w:r w:rsidR="003376D6" w:rsidRPr="00596ADC">
        <w:rPr>
          <w:rFonts w:ascii="Times New Roman" w:hAnsi="Times New Roman" w:cs="Times New Roman"/>
          <w:color w:val="000000" w:themeColor="text1"/>
          <w:lang w:val="pl-PL"/>
        </w:rPr>
        <w:t>3</w:t>
      </w:r>
      <w:r w:rsidR="00CE76AE" w:rsidRPr="00596ADC">
        <w:rPr>
          <w:rFonts w:ascii="Times New Roman" w:hAnsi="Times New Roman" w:cs="Times New Roman"/>
          <w:color w:val="000000" w:themeColor="text1"/>
          <w:lang w:val="pl-PL"/>
        </w:rPr>
        <w:t xml:space="preserve">. </w:t>
      </w:r>
    </w:p>
    <w:p w14:paraId="76DC3110" w14:textId="0CB9A60C" w:rsidR="001B2EC6" w:rsidRPr="00596ADC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Szacunkowa wartość umowy wynosi</w:t>
      </w:r>
      <w:r w:rsidR="004303C8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="00883F80">
        <w:rPr>
          <w:rFonts w:ascii="Times New Roman" w:hAnsi="Times New Roman" w:cs="Times New Roman"/>
          <w:color w:val="000000" w:themeColor="text1"/>
          <w:lang w:val="pl-PL"/>
        </w:rPr>
        <w:t>…………………………………</w:t>
      </w:r>
    </w:p>
    <w:p w14:paraId="7A452A03" w14:textId="375ECDBA" w:rsidR="001B2EC6" w:rsidRPr="00596ADC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Wynagrodzenie wynikające z przedstawionej przez Wykonawcę faktury Zamawiający Zapłaci przelewem na rachunek wskazany przez Wykonawcą </w:t>
      </w:r>
      <w:r w:rsidR="00883F80">
        <w:rPr>
          <w:rFonts w:ascii="Times New Roman" w:hAnsi="Times New Roman" w:cs="Times New Roman"/>
          <w:color w:val="000000" w:themeColor="text1"/>
          <w:lang w:val="pl-PL"/>
        </w:rPr>
        <w:t>……………………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w terminie 14 dni od daty jej dostarczenia</w:t>
      </w:r>
      <w:r w:rsidR="00EF1D6C" w:rsidRPr="00596ADC">
        <w:rPr>
          <w:rFonts w:ascii="Times New Roman" w:hAnsi="Times New Roman" w:cs="Times New Roman"/>
          <w:color w:val="000000" w:themeColor="text1"/>
          <w:lang w:val="pl-PL"/>
        </w:rPr>
        <w:t>.</w:t>
      </w:r>
    </w:p>
    <w:p w14:paraId="7CEC2521" w14:textId="783279F2" w:rsidR="001B2EC6" w:rsidRPr="00596ADC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Zamawiający dopuszcza zwiększenie </w:t>
      </w:r>
      <w:r w:rsidR="009602E4">
        <w:rPr>
          <w:rFonts w:ascii="Times New Roman" w:hAnsi="Times New Roman" w:cs="Times New Roman"/>
          <w:color w:val="000000" w:themeColor="text1"/>
          <w:lang w:val="pl-PL"/>
        </w:rPr>
        <w:t>zakresu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umowy</w:t>
      </w:r>
      <w:r w:rsidR="009602E4">
        <w:rPr>
          <w:rFonts w:ascii="Times New Roman" w:hAnsi="Times New Roman" w:cs="Times New Roman"/>
          <w:color w:val="000000" w:themeColor="text1"/>
          <w:lang w:val="pl-PL"/>
        </w:rPr>
        <w:t xml:space="preserve"> wraz ze zwiększeniem jej wartości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wskazanej w ust </w:t>
      </w:r>
      <w:r w:rsidR="00C64454" w:rsidRPr="00596ADC">
        <w:rPr>
          <w:rFonts w:ascii="Times New Roman" w:hAnsi="Times New Roman" w:cs="Times New Roman"/>
          <w:color w:val="000000" w:themeColor="text1"/>
          <w:lang w:val="pl-PL"/>
        </w:rPr>
        <w:t>3</w:t>
      </w:r>
      <w:r w:rsidR="00EF1D6C" w:rsidRPr="00596ADC">
        <w:rPr>
          <w:rFonts w:ascii="Times New Roman" w:hAnsi="Times New Roman" w:cs="Times New Roman"/>
          <w:color w:val="000000" w:themeColor="text1"/>
          <w:lang w:val="pl-PL"/>
        </w:rPr>
        <w:t>.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o 30 %</w:t>
      </w:r>
    </w:p>
    <w:p w14:paraId="69B7C38F" w14:textId="01921CF6" w:rsidR="00CE76AE" w:rsidRPr="00596ADC" w:rsidRDefault="00CE76AE" w:rsidP="009B17B3">
      <w:pPr>
        <w:pStyle w:val="Tekstpodstawowy"/>
        <w:numPr>
          <w:ilvl w:val="0"/>
          <w:numId w:val="39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lastRenderedPageBreak/>
        <w:t>Do faktury należy dołączyć:</w:t>
      </w:r>
    </w:p>
    <w:p w14:paraId="20CCFFE1" w14:textId="582E8268" w:rsidR="001B2EC6" w:rsidRPr="00B6574F" w:rsidRDefault="00CE76AE" w:rsidP="009B17B3">
      <w:pPr>
        <w:pStyle w:val="Tekstpodstawowy"/>
        <w:numPr>
          <w:ilvl w:val="0"/>
          <w:numId w:val="40"/>
        </w:numPr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Sprawozdanie  -</w:t>
      </w:r>
      <w:r w:rsidRPr="00596ADC">
        <w:rPr>
          <w:rFonts w:ascii="Times New Roman" w:hAnsi="Times New Roman" w:cs="Times New Roman"/>
          <w:i/>
          <w:lang w:val="pl-PL"/>
        </w:rPr>
        <w:t xml:space="preserve"> Interwencje podjęte podczas pełnienie całodobowego pogotowania </w:t>
      </w:r>
      <w:r w:rsidRPr="00B6574F">
        <w:rPr>
          <w:rFonts w:ascii="Times New Roman" w:hAnsi="Times New Roman" w:cs="Times New Roman"/>
          <w:i/>
          <w:lang w:val="pl-PL"/>
        </w:rPr>
        <w:t>interwencyjnego d/s zwierząt  na terenie Gminy Komorniki -  załącznik nr 1</w:t>
      </w:r>
      <w:r w:rsidR="001B2EC6" w:rsidRPr="00B6574F">
        <w:rPr>
          <w:rFonts w:ascii="Times New Roman" w:hAnsi="Times New Roman" w:cs="Times New Roman"/>
          <w:i/>
          <w:lang w:val="pl-PL"/>
        </w:rPr>
        <w:t>;</w:t>
      </w:r>
    </w:p>
    <w:p w14:paraId="2849D402" w14:textId="0CDC2EAB" w:rsidR="00EF1D6C" w:rsidRPr="00B6574F" w:rsidRDefault="00EF1D6C" w:rsidP="009B17B3">
      <w:pPr>
        <w:pStyle w:val="Tekstpodstawowy"/>
        <w:numPr>
          <w:ilvl w:val="0"/>
          <w:numId w:val="40"/>
        </w:numPr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B6574F">
        <w:rPr>
          <w:rFonts w:ascii="Times New Roman" w:hAnsi="Times New Roman" w:cs="Times New Roman"/>
          <w:i/>
          <w:lang w:val="pl-PL"/>
        </w:rPr>
        <w:t>Notatka z przyjęcia zwierzęcia do lecznicy</w:t>
      </w:r>
      <w:r w:rsidR="001F1FEC" w:rsidRPr="00B6574F">
        <w:rPr>
          <w:rFonts w:ascii="Times New Roman" w:hAnsi="Times New Roman" w:cs="Times New Roman"/>
          <w:i/>
          <w:lang w:val="pl-PL"/>
        </w:rPr>
        <w:t>- załącznik nr 2</w:t>
      </w:r>
      <w:r w:rsidR="00D3122A" w:rsidRPr="00B6574F">
        <w:rPr>
          <w:rFonts w:ascii="Times New Roman" w:hAnsi="Times New Roman" w:cs="Times New Roman"/>
          <w:i/>
          <w:lang w:val="pl-PL"/>
        </w:rPr>
        <w:t>.</w:t>
      </w:r>
      <w:r w:rsidR="001F1FEC" w:rsidRPr="00B6574F">
        <w:rPr>
          <w:rFonts w:ascii="Times New Roman" w:hAnsi="Times New Roman" w:cs="Times New Roman"/>
          <w:i/>
          <w:lang w:val="pl-PL"/>
        </w:rPr>
        <w:t xml:space="preserve"> </w:t>
      </w:r>
    </w:p>
    <w:p w14:paraId="79811C3D" w14:textId="2A388558" w:rsidR="00A33031" w:rsidRPr="00B6574F" w:rsidRDefault="00B6574F" w:rsidP="009B17B3">
      <w:pPr>
        <w:pStyle w:val="Tekstpodstawowy"/>
        <w:numPr>
          <w:ilvl w:val="0"/>
          <w:numId w:val="40"/>
        </w:numPr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B6574F">
        <w:rPr>
          <w:rFonts w:ascii="Times New Roman" w:hAnsi="Times New Roman" w:cs="Times New Roman"/>
          <w:i/>
          <w:lang w:val="pl-PL"/>
        </w:rPr>
        <w:t>karty przekazania odpadu od podmiotu dokonującego utylizację.</w:t>
      </w:r>
    </w:p>
    <w:p w14:paraId="6C50B6CA" w14:textId="3CECD062" w:rsidR="00CE76AE" w:rsidRPr="00596ADC" w:rsidRDefault="00EF1D6C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 </w:t>
      </w:r>
      <w:r w:rsidR="00CE76AE" w:rsidRPr="00596ADC">
        <w:rPr>
          <w:rFonts w:ascii="Times New Roman" w:hAnsi="Times New Roman" w:cs="Times New Roman"/>
          <w:i/>
          <w:lang w:val="pl-PL"/>
        </w:rPr>
        <w:t xml:space="preserve"> </w:t>
      </w:r>
    </w:p>
    <w:p w14:paraId="7EE71785" w14:textId="77777777" w:rsidR="00F4350F" w:rsidRPr="00596ADC" w:rsidRDefault="00F4350F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6E656DA4" w14:textId="24506B7B" w:rsidR="00341977" w:rsidRPr="00596ADC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 xml:space="preserve">§ </w:t>
      </w:r>
      <w:r w:rsidR="007D4C60"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5</w:t>
      </w:r>
    </w:p>
    <w:p w14:paraId="442C12EF" w14:textId="77777777" w:rsidR="00341977" w:rsidRPr="00596ADC" w:rsidRDefault="004404B4" w:rsidP="009B17B3">
      <w:pPr>
        <w:pStyle w:val="Compact"/>
        <w:numPr>
          <w:ilvl w:val="0"/>
          <w:numId w:val="1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amawiający wyznacza do pełnienia nadzoru nad zleconymi pracami i do koordynacji realizacji przedmiotu umowy prz</w:t>
      </w:r>
      <w:r w:rsidR="0090441A" w:rsidRPr="00596ADC">
        <w:rPr>
          <w:rFonts w:ascii="Times New Roman" w:hAnsi="Times New Roman" w:cs="Times New Roman"/>
          <w:color w:val="000000" w:themeColor="text1"/>
          <w:lang w:val="pl-PL"/>
        </w:rPr>
        <w:t>edstawicieli, o których mowa w §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2 ust. 4, pkt 1 niniejszej umowy.</w:t>
      </w:r>
    </w:p>
    <w:p w14:paraId="69DF2A05" w14:textId="5AE78432" w:rsidR="00341977" w:rsidRPr="00596ADC" w:rsidRDefault="00747AC1" w:rsidP="009B17B3">
      <w:pPr>
        <w:pStyle w:val="FirstParagraph"/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      </w:t>
      </w:r>
      <w:r w:rsidR="00C6445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 </w:t>
      </w:r>
      <w:r w:rsidR="004404B4" w:rsidRPr="00596ADC">
        <w:rPr>
          <w:rFonts w:ascii="Times New Roman" w:hAnsi="Times New Roman" w:cs="Times New Roman"/>
          <w:color w:val="000000" w:themeColor="text1"/>
          <w:lang w:val="pl-PL"/>
        </w:rPr>
        <w:t xml:space="preserve">Wykonawca ustala do kierowania usługami </w:t>
      </w:r>
      <w:r w:rsidR="00883F80">
        <w:rPr>
          <w:rFonts w:ascii="Times New Roman" w:hAnsi="Times New Roman" w:cs="Times New Roman"/>
          <w:color w:val="000000" w:themeColor="text1"/>
          <w:lang w:val="pl-PL"/>
        </w:rPr>
        <w:t>………………..</w:t>
      </w:r>
    </w:p>
    <w:p w14:paraId="1116E648" w14:textId="6DBE968A" w:rsidR="00D633D7" w:rsidRDefault="004404B4">
      <w:pPr>
        <w:pStyle w:val="Compact"/>
        <w:numPr>
          <w:ilvl w:val="0"/>
          <w:numId w:val="14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Zamawiający zastrzega sobie prawo zmiany osoby, o której mowa w ust. </w:t>
      </w:r>
      <w:r w:rsidR="009602E4">
        <w:rPr>
          <w:rFonts w:ascii="Times New Roman" w:hAnsi="Times New Roman" w:cs="Times New Roman"/>
          <w:color w:val="000000" w:themeColor="text1"/>
          <w:lang w:val="pl-PL"/>
        </w:rPr>
        <w:t>1</w:t>
      </w:r>
      <w:r w:rsidR="00A876F3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bez potrzeby wprowadzania zmian w treści umowy.</w:t>
      </w:r>
    </w:p>
    <w:p w14:paraId="755A922F" w14:textId="2B246EF3" w:rsidR="00E9215C" w:rsidRPr="001D30AA" w:rsidRDefault="00E9215C">
      <w:pPr>
        <w:pStyle w:val="Compact"/>
        <w:numPr>
          <w:ilvl w:val="0"/>
          <w:numId w:val="14"/>
        </w:numPr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1D30AA">
        <w:rPr>
          <w:rFonts w:ascii="Times New Roman" w:hAnsi="Times New Roman" w:cs="Times New Roman"/>
          <w:lang w:val="pl-PL"/>
        </w:rPr>
        <w:t>Czas oczekiwani</w:t>
      </w:r>
      <w:r w:rsidR="001D30AA" w:rsidRPr="001D30AA">
        <w:rPr>
          <w:rFonts w:ascii="Times New Roman" w:hAnsi="Times New Roman" w:cs="Times New Roman"/>
          <w:lang w:val="pl-PL"/>
        </w:rPr>
        <w:t>a</w:t>
      </w:r>
      <w:r w:rsidRPr="001D30AA">
        <w:rPr>
          <w:rFonts w:ascii="Times New Roman" w:hAnsi="Times New Roman" w:cs="Times New Roman"/>
          <w:lang w:val="pl-PL"/>
        </w:rPr>
        <w:t xml:space="preserve"> na wjazd do przytuliska</w:t>
      </w:r>
      <w:r w:rsidR="001D30AA" w:rsidRPr="001D30AA">
        <w:rPr>
          <w:rFonts w:ascii="Times New Roman" w:hAnsi="Times New Roman" w:cs="Times New Roman"/>
          <w:lang w:val="pl-PL"/>
        </w:rPr>
        <w:t xml:space="preserve"> w Łęczycy</w:t>
      </w:r>
      <w:r w:rsidRPr="001D30AA">
        <w:rPr>
          <w:rFonts w:ascii="Times New Roman" w:hAnsi="Times New Roman" w:cs="Times New Roman"/>
          <w:lang w:val="pl-PL"/>
        </w:rPr>
        <w:t xml:space="preserve"> </w:t>
      </w:r>
      <w:r w:rsidR="005D77E8" w:rsidRPr="001D30AA">
        <w:rPr>
          <w:rFonts w:ascii="Times New Roman" w:hAnsi="Times New Roman" w:cs="Times New Roman"/>
          <w:lang w:val="pl-PL"/>
        </w:rPr>
        <w:t>i dostarczenie psa</w:t>
      </w:r>
      <w:r w:rsidRPr="001D30AA">
        <w:rPr>
          <w:rFonts w:ascii="Times New Roman" w:hAnsi="Times New Roman" w:cs="Times New Roman"/>
          <w:lang w:val="pl-PL"/>
        </w:rPr>
        <w:t xml:space="preserve"> w godzinach popołudniowo – wieczornych ( od godz. 15</w:t>
      </w:r>
      <w:r w:rsidRPr="001D30AA">
        <w:rPr>
          <w:rFonts w:ascii="Times New Roman" w:hAnsi="Times New Roman" w:cs="Times New Roman"/>
          <w:vertAlign w:val="superscript"/>
          <w:lang w:val="pl-PL"/>
        </w:rPr>
        <w:t>00</w:t>
      </w:r>
      <w:r w:rsidRPr="001D30AA">
        <w:rPr>
          <w:rFonts w:ascii="Times New Roman" w:hAnsi="Times New Roman" w:cs="Times New Roman"/>
          <w:lang w:val="pl-PL"/>
        </w:rPr>
        <w:t xml:space="preserve"> do 7</w:t>
      </w:r>
      <w:r w:rsidRPr="001D30AA">
        <w:rPr>
          <w:rFonts w:ascii="Times New Roman" w:hAnsi="Times New Roman" w:cs="Times New Roman"/>
          <w:vertAlign w:val="superscript"/>
          <w:lang w:val="pl-PL"/>
        </w:rPr>
        <w:t>00</w:t>
      </w:r>
      <w:r w:rsidRPr="001D30AA">
        <w:rPr>
          <w:rFonts w:ascii="Times New Roman" w:hAnsi="Times New Roman" w:cs="Times New Roman"/>
          <w:lang w:val="pl-PL"/>
        </w:rPr>
        <w:t>)</w:t>
      </w:r>
      <w:r w:rsidR="005570FB" w:rsidRPr="001D30AA">
        <w:rPr>
          <w:rFonts w:ascii="Times New Roman" w:hAnsi="Times New Roman" w:cs="Times New Roman"/>
          <w:lang w:val="pl-PL"/>
        </w:rPr>
        <w:t xml:space="preserve"> oraz w dniach wolnych od pracy </w:t>
      </w:r>
      <w:r w:rsidRPr="001D30AA">
        <w:rPr>
          <w:rFonts w:ascii="Times New Roman" w:hAnsi="Times New Roman" w:cs="Times New Roman"/>
          <w:lang w:val="pl-PL"/>
        </w:rPr>
        <w:t xml:space="preserve"> maksymalnie do 1 godz. </w:t>
      </w:r>
    </w:p>
    <w:p w14:paraId="61836EA2" w14:textId="77777777" w:rsidR="00E9215C" w:rsidRPr="001D30AA" w:rsidRDefault="00E9215C" w:rsidP="00FB5973">
      <w:pPr>
        <w:pStyle w:val="Compact"/>
        <w:spacing w:before="0" w:after="0" w:line="25" w:lineRule="atLeast"/>
        <w:ind w:left="480"/>
        <w:jc w:val="both"/>
        <w:rPr>
          <w:rFonts w:ascii="Times New Roman" w:hAnsi="Times New Roman" w:cs="Times New Roman"/>
          <w:lang w:val="pl-PL"/>
        </w:rPr>
      </w:pPr>
    </w:p>
    <w:p w14:paraId="28D664DC" w14:textId="77777777" w:rsidR="00F4350F" w:rsidRPr="00596ADC" w:rsidRDefault="00F4350F" w:rsidP="00596ADC">
      <w:pPr>
        <w:pStyle w:val="Compact"/>
        <w:spacing w:before="0" w:after="0" w:line="25" w:lineRule="atLeast"/>
        <w:ind w:left="480"/>
        <w:jc w:val="both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31BDABE1" w14:textId="4B801458" w:rsidR="0090441A" w:rsidRPr="00596ADC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§</w:t>
      </w:r>
      <w:r w:rsidR="007D4C60"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6</w:t>
      </w:r>
    </w:p>
    <w:p w14:paraId="54779620" w14:textId="0B993FBA" w:rsidR="00341977" w:rsidRPr="00596ADC" w:rsidRDefault="004404B4" w:rsidP="009B17B3">
      <w:pPr>
        <w:pStyle w:val="Compact"/>
        <w:numPr>
          <w:ilvl w:val="1"/>
          <w:numId w:val="13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 xml:space="preserve">Zamawiający może </w:t>
      </w:r>
      <w:r w:rsidR="009B17B3" w:rsidRPr="00596ADC">
        <w:rPr>
          <w:rFonts w:ascii="Times New Roman" w:hAnsi="Times New Roman" w:cs="Times New Roman"/>
          <w:color w:val="000000" w:themeColor="text1"/>
          <w:lang w:val="pl-PL"/>
        </w:rPr>
        <w:t>wypowiedzieć</w:t>
      </w:r>
      <w:r w:rsidR="00B75DA3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r w:rsidRPr="00596ADC">
        <w:rPr>
          <w:rFonts w:ascii="Times New Roman" w:hAnsi="Times New Roman" w:cs="Times New Roman"/>
          <w:color w:val="000000" w:themeColor="text1"/>
          <w:lang w:val="pl-PL"/>
        </w:rPr>
        <w:t>umowę ze skutkiem natychmiastowym w przypadku:</w:t>
      </w:r>
    </w:p>
    <w:p w14:paraId="0AC73D18" w14:textId="77777777" w:rsidR="00341977" w:rsidRPr="00596ADC" w:rsidRDefault="004404B4" w:rsidP="009B17B3">
      <w:pPr>
        <w:pStyle w:val="Compact"/>
        <w:numPr>
          <w:ilvl w:val="0"/>
          <w:numId w:val="1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3-krotnej zwłoki z</w:t>
      </w:r>
      <w:r w:rsidR="00747AC1" w:rsidRPr="00596ADC">
        <w:rPr>
          <w:rFonts w:ascii="Times New Roman" w:hAnsi="Times New Roman" w:cs="Times New Roman"/>
          <w:color w:val="000000" w:themeColor="text1"/>
          <w:lang w:val="pl-PL"/>
        </w:rPr>
        <w:t xml:space="preserve"> podjęciem działań interwencyjnych </w:t>
      </w:r>
    </w:p>
    <w:p w14:paraId="187F71AD" w14:textId="6B4B52D4" w:rsidR="00341977" w:rsidRPr="00596ADC" w:rsidRDefault="004404B4" w:rsidP="009B17B3">
      <w:pPr>
        <w:pStyle w:val="Compact"/>
        <w:numPr>
          <w:ilvl w:val="0"/>
          <w:numId w:val="16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innego istotnego naruszenia umowy lub przepisów prawa.</w:t>
      </w:r>
    </w:p>
    <w:p w14:paraId="650B6524" w14:textId="641FF885" w:rsidR="00B75DA3" w:rsidRPr="00596ADC" w:rsidRDefault="00B75DA3" w:rsidP="009B17B3">
      <w:pPr>
        <w:pStyle w:val="Akapitzlist"/>
        <w:numPr>
          <w:ilvl w:val="0"/>
          <w:numId w:val="15"/>
        </w:numPr>
        <w:tabs>
          <w:tab w:val="left" w:pos="567"/>
        </w:tabs>
        <w:spacing w:after="0" w:line="25" w:lineRule="atLeast"/>
        <w:jc w:val="both"/>
        <w:rPr>
          <w:rFonts w:ascii="Times New Roman" w:eastAsia="Calibri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Zamawiający może złożyć oświadczenie o wypowiedzeniu umowy ze skutkiem natychmiastowym w terminie 30 dni od powzięcia wiadomości o okolicznościach wskazanych w ust. 1.</w:t>
      </w:r>
    </w:p>
    <w:p w14:paraId="43145EB0" w14:textId="17F3559F" w:rsidR="00B75DA3" w:rsidRPr="00596ADC" w:rsidRDefault="00B75DA3" w:rsidP="009B17B3">
      <w:pPr>
        <w:numPr>
          <w:ilvl w:val="0"/>
          <w:numId w:val="15"/>
        </w:numPr>
        <w:tabs>
          <w:tab w:val="left" w:pos="567"/>
        </w:tabs>
        <w:spacing w:after="0" w:line="25" w:lineRule="atLeast"/>
        <w:contextualSpacing/>
        <w:jc w:val="both"/>
        <w:rPr>
          <w:rFonts w:ascii="Times New Roman" w:eastAsia="Calibri" w:hAnsi="Times New Roman" w:cs="Times New Roman"/>
          <w:lang w:val="pl-PL"/>
        </w:rPr>
      </w:pPr>
      <w:r w:rsidRPr="00596ADC">
        <w:rPr>
          <w:rFonts w:ascii="Times New Roman" w:eastAsia="Calibri" w:hAnsi="Times New Roman" w:cs="Times New Roman"/>
          <w:lang w:val="pl-PL"/>
        </w:rPr>
        <w:t>Zamawiający może wypowiedzieć umowę z zachowaniem 3-dniowego okresu wypowiedzenia.</w:t>
      </w:r>
    </w:p>
    <w:p w14:paraId="43B56E1A" w14:textId="50D87652" w:rsidR="00B75DA3" w:rsidRPr="00596ADC" w:rsidRDefault="00B75DA3" w:rsidP="009B17B3">
      <w:pPr>
        <w:pStyle w:val="Compact"/>
        <w:numPr>
          <w:ilvl w:val="0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powiedzenie wymaga formy pisemnej pod rygorem nieważności.</w:t>
      </w:r>
    </w:p>
    <w:p w14:paraId="39629984" w14:textId="77777777" w:rsidR="00F4350F" w:rsidRPr="00596ADC" w:rsidRDefault="00F4350F" w:rsidP="00596ADC">
      <w:pPr>
        <w:pStyle w:val="FirstParagraph"/>
        <w:spacing w:before="0" w:after="0" w:line="25" w:lineRule="atLeast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56CE0A45" w14:textId="112E6830" w:rsidR="00341977" w:rsidRPr="00596ADC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 xml:space="preserve">§ </w:t>
      </w:r>
      <w:r w:rsidR="007D4C60"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7</w:t>
      </w:r>
    </w:p>
    <w:p w14:paraId="396CDC32" w14:textId="085615FD" w:rsidR="009A7E38" w:rsidRPr="00596ADC" w:rsidRDefault="004404B4" w:rsidP="009B17B3">
      <w:pPr>
        <w:pStyle w:val="Tekstpodstawowy"/>
        <w:numPr>
          <w:ilvl w:val="1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ykonawca zapłaci Zamawiającemu karę umowną w następujących przypadkach</w:t>
      </w:r>
      <w:r w:rsidR="00EA05A2" w:rsidRPr="00596ADC">
        <w:rPr>
          <w:rFonts w:ascii="Times New Roman" w:hAnsi="Times New Roman" w:cs="Times New Roman"/>
          <w:color w:val="000000" w:themeColor="text1"/>
          <w:lang w:val="pl-PL"/>
        </w:rPr>
        <w:t>:</w:t>
      </w:r>
    </w:p>
    <w:p w14:paraId="3F640C5F" w14:textId="2AB099AD" w:rsidR="00EA05A2" w:rsidRPr="00596ADC" w:rsidRDefault="00EA05A2" w:rsidP="009B17B3">
      <w:pPr>
        <w:pStyle w:val="Akapitzlist"/>
        <w:numPr>
          <w:ilvl w:val="0"/>
          <w:numId w:val="30"/>
        </w:numPr>
        <w:spacing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w</w:t>
      </w:r>
      <w:r w:rsidR="009A7E38" w:rsidRPr="00596ADC">
        <w:rPr>
          <w:rFonts w:ascii="Times New Roman" w:hAnsi="Times New Roman" w:cs="Times New Roman"/>
          <w:lang w:val="pl-PL"/>
        </w:rPr>
        <w:t xml:space="preserve"> przypadku stwierdzenia nienależyteg</w:t>
      </w:r>
      <w:r w:rsidR="00626741" w:rsidRPr="00596ADC">
        <w:rPr>
          <w:rFonts w:ascii="Times New Roman" w:hAnsi="Times New Roman" w:cs="Times New Roman"/>
          <w:lang w:val="pl-PL"/>
        </w:rPr>
        <w:t xml:space="preserve">o wykonania przez Wykonawcę </w:t>
      </w:r>
      <w:r w:rsidR="009A7E38" w:rsidRPr="00596ADC">
        <w:rPr>
          <w:rFonts w:ascii="Times New Roman" w:hAnsi="Times New Roman" w:cs="Times New Roman"/>
          <w:lang w:val="pl-PL"/>
        </w:rPr>
        <w:t xml:space="preserve"> obowiązków wynikających z niniejszej umowy, w szczególności </w:t>
      </w:r>
      <w:r w:rsidRPr="00596ADC">
        <w:rPr>
          <w:rFonts w:ascii="Times New Roman" w:hAnsi="Times New Roman" w:cs="Times New Roman"/>
          <w:lang w:val="pl-PL"/>
        </w:rPr>
        <w:t xml:space="preserve">zwłoki </w:t>
      </w:r>
      <w:r w:rsidR="009A7E38" w:rsidRPr="00596ADC">
        <w:rPr>
          <w:rFonts w:ascii="Times New Roman" w:hAnsi="Times New Roman" w:cs="Times New Roman"/>
          <w:lang w:val="pl-PL"/>
        </w:rPr>
        <w:t>w udzieleniu pomocy, odmowy podjęcia działań, nie zapewnienia właściwego sprzętu lub środka transportowego, Zleceniodawcy przysługuje prawo nalic</w:t>
      </w:r>
      <w:r w:rsidR="00344D1F" w:rsidRPr="00596ADC">
        <w:rPr>
          <w:rFonts w:ascii="Times New Roman" w:hAnsi="Times New Roman" w:cs="Times New Roman"/>
          <w:lang w:val="pl-PL"/>
        </w:rPr>
        <w:t>zenia kary umownej w wysokości 2</w:t>
      </w:r>
      <w:r w:rsidR="009A7E38" w:rsidRPr="00596ADC">
        <w:rPr>
          <w:rFonts w:ascii="Times New Roman" w:hAnsi="Times New Roman" w:cs="Times New Roman"/>
          <w:lang w:val="pl-PL"/>
        </w:rPr>
        <w:t>0 %</w:t>
      </w:r>
      <w:r w:rsidR="009602E4">
        <w:rPr>
          <w:rFonts w:ascii="Times New Roman" w:hAnsi="Times New Roman" w:cs="Times New Roman"/>
          <w:lang w:val="pl-PL"/>
        </w:rPr>
        <w:t xml:space="preserve"> netto</w:t>
      </w:r>
      <w:r w:rsidR="009A7E38" w:rsidRPr="00596ADC">
        <w:rPr>
          <w:rFonts w:ascii="Times New Roman" w:hAnsi="Times New Roman" w:cs="Times New Roman"/>
          <w:lang w:val="pl-PL"/>
        </w:rPr>
        <w:t xml:space="preserve"> należnego miesięcznego wynagrodzenia za każdy przypadek nienależytego wykonania obowiązków</w:t>
      </w:r>
      <w:r w:rsidRPr="00596ADC">
        <w:rPr>
          <w:rFonts w:ascii="Times New Roman" w:hAnsi="Times New Roman" w:cs="Times New Roman"/>
          <w:lang w:val="pl-PL"/>
        </w:rPr>
        <w:t>;</w:t>
      </w:r>
    </w:p>
    <w:p w14:paraId="112EB77A" w14:textId="24A36443" w:rsidR="00344D1F" w:rsidRPr="00596ADC" w:rsidRDefault="009A7E38" w:rsidP="009B17B3">
      <w:pPr>
        <w:pStyle w:val="Akapitzlist"/>
        <w:numPr>
          <w:ilvl w:val="0"/>
          <w:numId w:val="30"/>
        </w:numPr>
        <w:spacing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W przypadku rozwiązania umowy z przyczyn leżących po stronie Zleceniobiorcy zapłaci on karę umowną w wysokości 2 500,00 zł</w:t>
      </w:r>
      <w:r w:rsidR="004B27C6" w:rsidRPr="00596ADC">
        <w:rPr>
          <w:rFonts w:ascii="Times New Roman" w:hAnsi="Times New Roman" w:cs="Times New Roman"/>
          <w:lang w:val="pl-PL"/>
        </w:rPr>
        <w:t>.</w:t>
      </w:r>
    </w:p>
    <w:p w14:paraId="7A23BAB6" w14:textId="77777777" w:rsidR="001B2EC6" w:rsidRPr="00596ADC" w:rsidRDefault="001B2EC6" w:rsidP="009B17B3">
      <w:pPr>
        <w:pStyle w:val="Akapitzlist"/>
        <w:numPr>
          <w:ilvl w:val="1"/>
          <w:numId w:val="15"/>
        </w:numPr>
        <w:spacing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Wykonawca oświadcza, iż wyraża zgodę na potrącenie kar, o których mowa w ust. 1, z należnego mu wynagrodzenia.</w:t>
      </w:r>
    </w:p>
    <w:p w14:paraId="60FDC49E" w14:textId="00A5F6D5" w:rsidR="001B2EC6" w:rsidRPr="00596ADC" w:rsidRDefault="001B2EC6" w:rsidP="009B17B3">
      <w:pPr>
        <w:pStyle w:val="Akapitzlist"/>
        <w:numPr>
          <w:ilvl w:val="1"/>
          <w:numId w:val="15"/>
        </w:numPr>
        <w:spacing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Zamawiający ma prawo dochodzić odszkodowania przekraczającego wysokość kar umownych na zasadach określonych w kodeksie cywilnym.</w:t>
      </w:r>
    </w:p>
    <w:p w14:paraId="48417346" w14:textId="77777777" w:rsidR="004B27C6" w:rsidRPr="00596ADC" w:rsidRDefault="004B27C6" w:rsidP="009B17B3">
      <w:pPr>
        <w:spacing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4DC6A15E" w14:textId="77777777" w:rsidR="00F4350F" w:rsidRPr="00596ADC" w:rsidRDefault="00F4350F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23506A3A" w14:textId="3C5FB3F5" w:rsidR="00341977" w:rsidRPr="00596ADC" w:rsidRDefault="00FB602D" w:rsidP="009B17B3">
      <w:pPr>
        <w:pStyle w:val="FirstParagraph"/>
        <w:spacing w:before="0" w:after="0" w:line="25" w:lineRule="atLeast"/>
        <w:jc w:val="center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 xml:space="preserve">§ </w:t>
      </w:r>
      <w:r w:rsidR="007D4C60"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8</w:t>
      </w:r>
    </w:p>
    <w:p w14:paraId="652E8BC9" w14:textId="77777777" w:rsidR="00A07981" w:rsidRPr="00596ADC" w:rsidRDefault="00A07981" w:rsidP="009B17B3">
      <w:pPr>
        <w:numPr>
          <w:ilvl w:val="0"/>
          <w:numId w:val="34"/>
        </w:numPr>
        <w:spacing w:after="0" w:line="25" w:lineRule="atLeast"/>
        <w:ind w:left="567" w:hanging="567"/>
        <w:jc w:val="both"/>
        <w:rPr>
          <w:rFonts w:ascii="Times New Roman" w:eastAsia="Calibri" w:hAnsi="Times New Roman" w:cs="Times New Roman"/>
          <w:lang w:val="pl-PL"/>
        </w:rPr>
      </w:pPr>
      <w:r w:rsidRPr="00596ADC">
        <w:rPr>
          <w:rFonts w:ascii="Times New Roman" w:eastAsia="Calibri" w:hAnsi="Times New Roman" w:cs="Times New Roman"/>
          <w:lang w:val="pl-PL"/>
        </w:rPr>
        <w:lastRenderedPageBreak/>
        <w:t xml:space="preserve">Wykonawca oświadcza i potwierdza, że zapoznał się z treścią obowiązku informacyjnego Zamawiającego. </w:t>
      </w:r>
    </w:p>
    <w:p w14:paraId="45B5965B" w14:textId="3E879286" w:rsidR="00A07981" w:rsidRPr="00596ADC" w:rsidRDefault="00A07981" w:rsidP="009B17B3">
      <w:pPr>
        <w:numPr>
          <w:ilvl w:val="0"/>
          <w:numId w:val="34"/>
        </w:numPr>
        <w:spacing w:after="0" w:line="25" w:lineRule="atLeast"/>
        <w:ind w:left="567" w:hanging="567"/>
        <w:jc w:val="both"/>
        <w:rPr>
          <w:rFonts w:ascii="Times New Roman" w:eastAsia="Calibri" w:hAnsi="Times New Roman" w:cs="Times New Roman"/>
          <w:lang w:val="pl-PL"/>
        </w:rPr>
      </w:pPr>
      <w:r w:rsidRPr="00596ADC">
        <w:rPr>
          <w:rFonts w:ascii="Times New Roman" w:eastAsia="Calibri" w:hAnsi="Times New Roman" w:cs="Times New Roman"/>
          <w:lang w:val="pl-PL"/>
        </w:rPr>
        <w:t xml:space="preserve">Każda ze </w:t>
      </w:r>
      <w:r w:rsidR="003E7D37" w:rsidRPr="00596ADC">
        <w:rPr>
          <w:rFonts w:ascii="Times New Roman" w:eastAsia="Calibri" w:hAnsi="Times New Roman" w:cs="Times New Roman"/>
          <w:lang w:val="pl-PL"/>
        </w:rPr>
        <w:t>s</w:t>
      </w:r>
      <w:r w:rsidRPr="00596ADC">
        <w:rPr>
          <w:rFonts w:ascii="Times New Roman" w:eastAsia="Calibri" w:hAnsi="Times New Roman" w:cs="Times New Roman"/>
          <w:lang w:val="pl-PL"/>
        </w:rPr>
        <w:t>tron oświadcza i potwierdza, że jest uprawniona do przekazania (udostępnienia) danych osobowych (w zakresie: imię, nazwisko, stanowisko, dane kontaktowe) swoich pracowników lub współpracowników, którzy zostali lub zostaną przez nią wyznaczeni do realizacji jej praw lub obowiązków związanych lub wynikających z niniejszej Umowy.</w:t>
      </w:r>
    </w:p>
    <w:p w14:paraId="6255EFF5" w14:textId="77777777" w:rsidR="00A07981" w:rsidRPr="00596ADC" w:rsidRDefault="00A07981" w:rsidP="009B17B3">
      <w:pPr>
        <w:numPr>
          <w:ilvl w:val="0"/>
          <w:numId w:val="34"/>
        </w:numPr>
        <w:spacing w:after="0" w:line="25" w:lineRule="atLeast"/>
        <w:ind w:left="567" w:hanging="567"/>
        <w:jc w:val="both"/>
        <w:rPr>
          <w:rFonts w:ascii="Times New Roman" w:eastAsia="Calibri" w:hAnsi="Times New Roman" w:cs="Times New Roman"/>
          <w:lang w:val="pl-PL"/>
        </w:rPr>
      </w:pPr>
      <w:r w:rsidRPr="00596ADC">
        <w:rPr>
          <w:rFonts w:ascii="Times New Roman" w:eastAsia="Calibri" w:hAnsi="Times New Roman" w:cs="Times New Roman"/>
          <w:lang w:val="pl-PL"/>
        </w:rPr>
        <w:t xml:space="preserve">Wykonawca oświadcza i potwierdza, że osoby, o których mowa w ust. 2, zostały przez nią zapoznane z treścią obowiązku informacyjnego  Zamawiającego. </w:t>
      </w:r>
    </w:p>
    <w:p w14:paraId="57B5D4A2" w14:textId="77777777" w:rsidR="00A07981" w:rsidRPr="00596ADC" w:rsidRDefault="00A07981" w:rsidP="009B17B3">
      <w:pPr>
        <w:pStyle w:val="Tekstpodstawowy"/>
        <w:spacing w:before="0" w:after="0" w:line="25" w:lineRule="atLeast"/>
        <w:rPr>
          <w:rFonts w:ascii="Times New Roman" w:hAnsi="Times New Roman" w:cs="Times New Roman"/>
          <w:color w:val="000000" w:themeColor="text1"/>
          <w:lang w:val="pl-PL"/>
        </w:rPr>
      </w:pPr>
    </w:p>
    <w:p w14:paraId="47DF7C3D" w14:textId="77777777" w:rsidR="00F4350F" w:rsidRPr="00596ADC" w:rsidRDefault="00F4350F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</w:p>
    <w:p w14:paraId="4DF35138" w14:textId="7605DF3A" w:rsidR="00341977" w:rsidRPr="00596ADC" w:rsidRDefault="00FB602D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bCs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 xml:space="preserve">§ </w:t>
      </w:r>
      <w:r w:rsidR="007D4C60" w:rsidRPr="00596ADC">
        <w:rPr>
          <w:rFonts w:ascii="Times New Roman" w:hAnsi="Times New Roman" w:cs="Times New Roman"/>
          <w:b/>
          <w:bCs/>
          <w:color w:val="000000" w:themeColor="text1"/>
          <w:lang w:val="pl-PL"/>
        </w:rPr>
        <w:t>9</w:t>
      </w:r>
    </w:p>
    <w:p w14:paraId="363A2A07" w14:textId="56158647" w:rsidR="001B2EC6" w:rsidRPr="00596ADC" w:rsidRDefault="00A07981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Zmiana postanowień zawartej umowy może nastąpić za zgodą obu stron wyrażoną na piśmie, w formie aneksu do umowy, pod rygorem nieważności takiej zmiany.</w:t>
      </w:r>
    </w:p>
    <w:p w14:paraId="06BA82C5" w14:textId="77777777" w:rsidR="001B2EC6" w:rsidRPr="00596ADC" w:rsidRDefault="004404B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Strony zgodnie ustalają, iż Zamawiający może odstąpić od umowy w każdym czasie, gdy będzie to leżało w interesie publicznym.</w:t>
      </w:r>
    </w:p>
    <w:p w14:paraId="2A4BDD71" w14:textId="12CD44F6" w:rsidR="001B2EC6" w:rsidRPr="00596ADC" w:rsidRDefault="00A07981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color w:val="000000" w:themeColor="text1"/>
          <w:lang w:val="pl-PL"/>
        </w:rPr>
        <w:t>W sprawach nieuregulowanych postanowieniami niniejszej umowy, będą miały zastosowanie przepisy Kodeksu cywilnego.</w:t>
      </w:r>
    </w:p>
    <w:p w14:paraId="662CE250" w14:textId="1605827D" w:rsidR="001B2EC6" w:rsidRPr="00596ADC" w:rsidRDefault="004404B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Spory będą rozstrzygane</w:t>
      </w:r>
      <w:r w:rsidR="00344D1F" w:rsidRPr="00596ADC">
        <w:rPr>
          <w:rFonts w:ascii="Times New Roman" w:hAnsi="Times New Roman" w:cs="Times New Roman"/>
          <w:lang w:val="pl-PL"/>
        </w:rPr>
        <w:t xml:space="preserve"> przez sąd właściwy miejscowo dl</w:t>
      </w:r>
      <w:r w:rsidRPr="00596ADC">
        <w:rPr>
          <w:rFonts w:ascii="Times New Roman" w:hAnsi="Times New Roman" w:cs="Times New Roman"/>
          <w:lang w:val="pl-PL"/>
        </w:rPr>
        <w:t>a Zamawiającego.</w:t>
      </w:r>
    </w:p>
    <w:p w14:paraId="6C6BB95E" w14:textId="74143535" w:rsidR="00C64454" w:rsidRPr="00596ADC" w:rsidRDefault="00C6445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Wszystkie załączniki wymienione w treści umowy stanowią jej integralną część.</w:t>
      </w:r>
    </w:p>
    <w:p w14:paraId="537C5730" w14:textId="3A25A377" w:rsidR="00FB602D" w:rsidRPr="00596ADC" w:rsidRDefault="004404B4" w:rsidP="009B17B3">
      <w:pPr>
        <w:pStyle w:val="Tekstpodstawowy"/>
        <w:numPr>
          <w:ilvl w:val="2"/>
          <w:numId w:val="15"/>
        </w:numPr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Umowę sporządzono w trzech jednobrzmiących egzemplarzach z czego dwa dla Zamawiającego, a jeden dla Wykonawcy.</w:t>
      </w:r>
    </w:p>
    <w:p w14:paraId="6429AD18" w14:textId="77777777" w:rsidR="00FB602D" w:rsidRPr="00596ADC" w:rsidRDefault="00FB602D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2DE257B3" w14:textId="77777777" w:rsidR="00FB602D" w:rsidRPr="00596ADC" w:rsidRDefault="00FB602D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5F4B29AB" w14:textId="77777777" w:rsidR="00445D0A" w:rsidRPr="00596ADC" w:rsidRDefault="00445D0A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618A7570" w14:textId="77777777" w:rsidR="00341977" w:rsidRPr="00596ADC" w:rsidRDefault="004404B4" w:rsidP="009B17B3">
      <w:pPr>
        <w:pStyle w:val="Tekstpodstawowy"/>
        <w:spacing w:before="0" w:after="0" w:line="25" w:lineRule="atLeast"/>
        <w:ind w:firstLine="720"/>
        <w:jc w:val="both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 xml:space="preserve"> ZAMAWIAJĄCY </w:t>
      </w:r>
      <w:r w:rsidR="00FB602D" w:rsidRPr="00596ADC">
        <w:rPr>
          <w:rFonts w:ascii="Times New Roman" w:hAnsi="Times New Roman" w:cs="Times New Roman"/>
          <w:lang w:val="pl-PL"/>
        </w:rPr>
        <w:tab/>
      </w:r>
      <w:r w:rsidR="00FB602D" w:rsidRPr="00596ADC">
        <w:rPr>
          <w:rFonts w:ascii="Times New Roman" w:hAnsi="Times New Roman" w:cs="Times New Roman"/>
          <w:lang w:val="pl-PL"/>
        </w:rPr>
        <w:tab/>
      </w:r>
      <w:r w:rsidR="00FB602D" w:rsidRPr="00596ADC">
        <w:rPr>
          <w:rFonts w:ascii="Times New Roman" w:hAnsi="Times New Roman" w:cs="Times New Roman"/>
          <w:lang w:val="pl-PL"/>
        </w:rPr>
        <w:tab/>
      </w:r>
      <w:r w:rsidR="00FB602D" w:rsidRPr="00596ADC">
        <w:rPr>
          <w:rFonts w:ascii="Times New Roman" w:hAnsi="Times New Roman" w:cs="Times New Roman"/>
          <w:lang w:val="pl-PL"/>
        </w:rPr>
        <w:tab/>
      </w:r>
      <w:r w:rsidR="00FB602D" w:rsidRPr="00596ADC">
        <w:rPr>
          <w:rFonts w:ascii="Times New Roman" w:hAnsi="Times New Roman" w:cs="Times New Roman"/>
          <w:lang w:val="pl-PL"/>
        </w:rPr>
        <w:tab/>
      </w:r>
      <w:r w:rsidR="00FB602D" w:rsidRPr="00596ADC">
        <w:rPr>
          <w:rFonts w:ascii="Times New Roman" w:hAnsi="Times New Roman" w:cs="Times New Roman"/>
          <w:lang w:val="pl-PL"/>
        </w:rPr>
        <w:tab/>
      </w:r>
      <w:r w:rsidR="00FB602D" w:rsidRPr="00596ADC">
        <w:rPr>
          <w:rFonts w:ascii="Times New Roman" w:hAnsi="Times New Roman" w:cs="Times New Roman"/>
          <w:lang w:val="pl-PL"/>
        </w:rPr>
        <w:tab/>
      </w:r>
      <w:r w:rsidRPr="00596ADC">
        <w:rPr>
          <w:rFonts w:ascii="Times New Roman" w:hAnsi="Times New Roman" w:cs="Times New Roman"/>
          <w:lang w:val="pl-PL"/>
        </w:rPr>
        <w:t>WYKONAWCA</w:t>
      </w:r>
    </w:p>
    <w:p w14:paraId="17C82E3E" w14:textId="77777777" w:rsidR="009D1512" w:rsidRPr="00596ADC" w:rsidRDefault="009D1512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74052FF1" w14:textId="7FC4B00F" w:rsidR="00EF1D6C" w:rsidRDefault="00EF1D6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37A337BF" w14:textId="0B9E5D73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5573CE0E" w14:textId="56B4E1A6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4419317" w14:textId="12B4C7E1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3C64B338" w14:textId="7E3C32D2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6676AD6E" w14:textId="71E83AA3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51E6BB5" w14:textId="2B16FF8F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2C56CDB8" w14:textId="191ECB3C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4D6789E6" w14:textId="182212E0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6E3AD870" w14:textId="628E4250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0692DA32" w14:textId="4AC96F8E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2CC967B0" w14:textId="459BA141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E861E0A" w14:textId="7A3B6741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53F5321B" w14:textId="00901BA4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33811049" w14:textId="795A92B7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22BB65CA" w14:textId="0A3CB673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563018DE" w14:textId="0E36D43E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68790EF6" w14:textId="073FD54D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36E6ADF6" w14:textId="4AAC78AE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559E7B88" w14:textId="3BF605D2" w:rsidR="00897522" w:rsidRDefault="00897522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lang w:val="pl-PL"/>
        </w:rPr>
      </w:pPr>
    </w:p>
    <w:p w14:paraId="70E952D3" w14:textId="77777777" w:rsidR="00883F80" w:rsidRPr="00596ADC" w:rsidRDefault="00883F80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1CBD323C" w14:textId="77777777" w:rsidR="00180CA7" w:rsidRPr="00596ADC" w:rsidRDefault="00180CA7" w:rsidP="009B17B3">
      <w:pPr>
        <w:pStyle w:val="Tekstpodstawowy"/>
        <w:spacing w:before="0" w:after="0" w:line="25" w:lineRule="atLeast"/>
        <w:jc w:val="center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lastRenderedPageBreak/>
        <w:t>Sprawozdanie</w:t>
      </w:r>
    </w:p>
    <w:p w14:paraId="213CEEAF" w14:textId="77777777" w:rsidR="00180CA7" w:rsidRPr="00596ADC" w:rsidRDefault="00180CA7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lang w:val="pl-PL"/>
        </w:rPr>
      </w:pPr>
    </w:p>
    <w:p w14:paraId="399D739C" w14:textId="5B5E53D5" w:rsidR="00180CA7" w:rsidRPr="00596ADC" w:rsidRDefault="00180CA7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Interwencje </w:t>
      </w:r>
      <w:r w:rsidR="00622860" w:rsidRPr="00596ADC">
        <w:rPr>
          <w:rFonts w:ascii="Times New Roman" w:hAnsi="Times New Roman" w:cs="Times New Roman"/>
          <w:i/>
          <w:lang w:val="pl-PL"/>
        </w:rPr>
        <w:t>podjęte</w:t>
      </w:r>
      <w:r w:rsidRPr="00596ADC">
        <w:rPr>
          <w:rFonts w:ascii="Times New Roman" w:hAnsi="Times New Roman" w:cs="Times New Roman"/>
          <w:i/>
          <w:lang w:val="pl-PL"/>
        </w:rPr>
        <w:t xml:space="preserve"> podczas pełnienie całodobowego p</w:t>
      </w:r>
      <w:r w:rsidR="00685633" w:rsidRPr="00596ADC">
        <w:rPr>
          <w:rFonts w:ascii="Times New Roman" w:hAnsi="Times New Roman" w:cs="Times New Roman"/>
          <w:i/>
          <w:lang w:val="pl-PL"/>
        </w:rPr>
        <w:t xml:space="preserve">ogotowania </w:t>
      </w:r>
      <w:r w:rsidR="00622860" w:rsidRPr="00596ADC">
        <w:rPr>
          <w:rFonts w:ascii="Times New Roman" w:hAnsi="Times New Roman" w:cs="Times New Roman"/>
          <w:i/>
          <w:lang w:val="pl-PL"/>
        </w:rPr>
        <w:t>interwencyjnego</w:t>
      </w:r>
      <w:r w:rsidR="00685633" w:rsidRPr="00596ADC">
        <w:rPr>
          <w:rFonts w:ascii="Times New Roman" w:hAnsi="Times New Roman" w:cs="Times New Roman"/>
          <w:i/>
          <w:lang w:val="pl-PL"/>
        </w:rPr>
        <w:t xml:space="preserve"> d/s zwierząt </w:t>
      </w:r>
      <w:r w:rsidRPr="00596ADC">
        <w:rPr>
          <w:rFonts w:ascii="Times New Roman" w:hAnsi="Times New Roman" w:cs="Times New Roman"/>
          <w:i/>
          <w:lang w:val="pl-PL"/>
        </w:rPr>
        <w:t xml:space="preserve"> na terenie Gminy Komorniki</w:t>
      </w:r>
      <w:r w:rsidR="0084466B" w:rsidRPr="00596ADC">
        <w:rPr>
          <w:rFonts w:ascii="Times New Roman" w:hAnsi="Times New Roman" w:cs="Times New Roman"/>
          <w:i/>
          <w:lang w:val="pl-PL"/>
        </w:rPr>
        <w:t>.</w:t>
      </w:r>
    </w:p>
    <w:p w14:paraId="6868FED0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</w:p>
    <w:p w14:paraId="1F0454EB" w14:textId="141D7958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Rok 20</w:t>
      </w:r>
      <w:r w:rsidR="00CE76AE" w:rsidRPr="00596ADC">
        <w:rPr>
          <w:rFonts w:ascii="Times New Roman" w:hAnsi="Times New Roman" w:cs="Times New Roman"/>
          <w:i/>
          <w:lang w:val="pl-PL"/>
        </w:rPr>
        <w:t>2</w:t>
      </w:r>
      <w:r w:rsidR="007B1AC9">
        <w:rPr>
          <w:rFonts w:ascii="Times New Roman" w:hAnsi="Times New Roman" w:cs="Times New Roman"/>
          <w:i/>
          <w:lang w:val="pl-PL"/>
        </w:rPr>
        <w:t>4</w:t>
      </w:r>
    </w:p>
    <w:p w14:paraId="043A8FAB" w14:textId="703FCBBC" w:rsidR="0084466B" w:rsidRPr="00596ADC" w:rsidRDefault="00622860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Miesiąc</w:t>
      </w:r>
      <w:r w:rsidR="0084466B" w:rsidRPr="00596ADC">
        <w:rPr>
          <w:rFonts w:ascii="Times New Roman" w:hAnsi="Times New Roman" w:cs="Times New Roman"/>
          <w:i/>
          <w:lang w:val="pl-PL"/>
        </w:rPr>
        <w:t xml:space="preserve"> ……………..</w:t>
      </w:r>
    </w:p>
    <w:p w14:paraId="55A653DC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6"/>
        <w:gridCol w:w="1237"/>
        <w:gridCol w:w="1174"/>
        <w:gridCol w:w="1174"/>
        <w:gridCol w:w="1300"/>
        <w:gridCol w:w="117"/>
        <w:gridCol w:w="717"/>
        <w:gridCol w:w="745"/>
        <w:gridCol w:w="972"/>
        <w:gridCol w:w="532"/>
        <w:gridCol w:w="972"/>
      </w:tblGrid>
      <w:tr w:rsidR="00B757FE" w:rsidRPr="00596ADC" w14:paraId="63B3CCBB" w14:textId="6674266C" w:rsidTr="00A876F3">
        <w:tc>
          <w:tcPr>
            <w:tcW w:w="562" w:type="dxa"/>
          </w:tcPr>
          <w:p w14:paraId="68EBF65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proofErr w:type="spellStart"/>
            <w:r w:rsidRPr="00596ADC">
              <w:rPr>
                <w:rFonts w:ascii="Times New Roman" w:hAnsi="Times New Roman" w:cs="Times New Roman"/>
                <w:i/>
                <w:lang w:val="pl-PL"/>
              </w:rPr>
              <w:t>Lp</w:t>
            </w:r>
            <w:proofErr w:type="spellEnd"/>
          </w:p>
        </w:tc>
        <w:tc>
          <w:tcPr>
            <w:tcW w:w="1131" w:type="dxa"/>
          </w:tcPr>
          <w:p w14:paraId="3F5726A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Data i godzina podjęcia interwencji</w:t>
            </w:r>
          </w:p>
        </w:tc>
        <w:tc>
          <w:tcPr>
            <w:tcW w:w="1174" w:type="dxa"/>
          </w:tcPr>
          <w:p w14:paraId="0D72987B" w14:textId="40EC54CA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 xml:space="preserve">Adres </w:t>
            </w:r>
            <w:r w:rsidR="00622860" w:rsidRPr="00596ADC">
              <w:rPr>
                <w:rFonts w:ascii="Times New Roman" w:hAnsi="Times New Roman" w:cs="Times New Roman"/>
                <w:i/>
                <w:lang w:val="pl-PL"/>
              </w:rPr>
              <w:t>interwenci</w:t>
            </w:r>
          </w:p>
        </w:tc>
        <w:tc>
          <w:tcPr>
            <w:tcW w:w="1174" w:type="dxa"/>
          </w:tcPr>
          <w:p w14:paraId="005068ED" w14:textId="7DDD8B0B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 xml:space="preserve">Gatunek </w:t>
            </w:r>
            <w:r w:rsidR="00622860" w:rsidRPr="00596ADC">
              <w:rPr>
                <w:rFonts w:ascii="Times New Roman" w:hAnsi="Times New Roman" w:cs="Times New Roman"/>
                <w:i/>
                <w:lang w:val="pl-PL"/>
              </w:rPr>
              <w:t>zwierzęcia</w:t>
            </w:r>
          </w:p>
        </w:tc>
        <w:tc>
          <w:tcPr>
            <w:tcW w:w="1300" w:type="dxa"/>
          </w:tcPr>
          <w:p w14:paraId="27D5EF17" w14:textId="31939EC2" w:rsidR="00B757FE" w:rsidRPr="00596ADC" w:rsidRDefault="00622860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Zgłaszający</w:t>
            </w:r>
          </w:p>
        </w:tc>
        <w:tc>
          <w:tcPr>
            <w:tcW w:w="834" w:type="dxa"/>
            <w:gridSpan w:val="2"/>
          </w:tcPr>
          <w:p w14:paraId="5542188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Uwagi</w:t>
            </w:r>
          </w:p>
        </w:tc>
        <w:tc>
          <w:tcPr>
            <w:tcW w:w="745" w:type="dxa"/>
          </w:tcPr>
          <w:p w14:paraId="5A0D3533" w14:textId="410993E4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Waga i ilość</w:t>
            </w:r>
          </w:p>
        </w:tc>
        <w:tc>
          <w:tcPr>
            <w:tcW w:w="972" w:type="dxa"/>
          </w:tcPr>
          <w:p w14:paraId="2ED02582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iCs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iCs/>
                <w:lang w:val="pl-PL"/>
              </w:rPr>
              <w:t xml:space="preserve">Wartość </w:t>
            </w:r>
          </w:p>
          <w:p w14:paraId="4F285332" w14:textId="33B055FA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iCs/>
                <w:lang w:val="pl-PL"/>
              </w:rPr>
              <w:t>netto</w:t>
            </w:r>
          </w:p>
        </w:tc>
        <w:tc>
          <w:tcPr>
            <w:tcW w:w="532" w:type="dxa"/>
          </w:tcPr>
          <w:p w14:paraId="6A5A5F6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 xml:space="preserve">Vat </w:t>
            </w:r>
          </w:p>
          <w:p w14:paraId="38F65B6D" w14:textId="2E22EE48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8%</w:t>
            </w:r>
          </w:p>
        </w:tc>
        <w:tc>
          <w:tcPr>
            <w:tcW w:w="972" w:type="dxa"/>
          </w:tcPr>
          <w:p w14:paraId="4546A360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Wartość</w:t>
            </w:r>
          </w:p>
          <w:p w14:paraId="10F2F87F" w14:textId="1E9A6892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brutto</w:t>
            </w:r>
          </w:p>
        </w:tc>
      </w:tr>
      <w:tr w:rsidR="00160BD4" w:rsidRPr="00596ADC" w14:paraId="10CA601A" w14:textId="5433CBE5" w:rsidTr="00A876F3">
        <w:tc>
          <w:tcPr>
            <w:tcW w:w="562" w:type="dxa"/>
          </w:tcPr>
          <w:p w14:paraId="03C20C09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1</w:t>
            </w:r>
          </w:p>
        </w:tc>
        <w:tc>
          <w:tcPr>
            <w:tcW w:w="1131" w:type="dxa"/>
          </w:tcPr>
          <w:p w14:paraId="4654708A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306E2B9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0D8BD279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33" w:type="dxa"/>
            <w:gridSpan w:val="2"/>
          </w:tcPr>
          <w:p w14:paraId="4816146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01" w:type="dxa"/>
          </w:tcPr>
          <w:p w14:paraId="121A2A0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7C9AC0F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51B0012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32" w:type="dxa"/>
          </w:tcPr>
          <w:p w14:paraId="46ECBBC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6221ED0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  <w:tr w:rsidR="00160BD4" w:rsidRPr="00596ADC" w14:paraId="10642BFE" w14:textId="4A8F0168" w:rsidTr="00A876F3">
        <w:tc>
          <w:tcPr>
            <w:tcW w:w="562" w:type="dxa"/>
          </w:tcPr>
          <w:p w14:paraId="3ED582F6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2</w:t>
            </w:r>
          </w:p>
        </w:tc>
        <w:tc>
          <w:tcPr>
            <w:tcW w:w="1131" w:type="dxa"/>
          </w:tcPr>
          <w:p w14:paraId="200DF614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52A6278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4B46F361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33" w:type="dxa"/>
            <w:gridSpan w:val="2"/>
          </w:tcPr>
          <w:p w14:paraId="7BF3B6D0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01" w:type="dxa"/>
          </w:tcPr>
          <w:p w14:paraId="4FB93CF4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5F8A37E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2416272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32" w:type="dxa"/>
          </w:tcPr>
          <w:p w14:paraId="48A988C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6B35C0C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  <w:tr w:rsidR="00160BD4" w:rsidRPr="00596ADC" w14:paraId="0CD330D6" w14:textId="083195DF" w:rsidTr="00A876F3">
        <w:tc>
          <w:tcPr>
            <w:tcW w:w="562" w:type="dxa"/>
          </w:tcPr>
          <w:p w14:paraId="6DF8707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3</w:t>
            </w:r>
          </w:p>
        </w:tc>
        <w:tc>
          <w:tcPr>
            <w:tcW w:w="1131" w:type="dxa"/>
          </w:tcPr>
          <w:p w14:paraId="6EFF39C1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505787B0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48FD5E67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33" w:type="dxa"/>
            <w:gridSpan w:val="2"/>
          </w:tcPr>
          <w:p w14:paraId="3B1B6BB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01" w:type="dxa"/>
          </w:tcPr>
          <w:p w14:paraId="2600EEBB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3A026DCF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1EC48A39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32" w:type="dxa"/>
          </w:tcPr>
          <w:p w14:paraId="20A6B188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714F3DF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  <w:tr w:rsidR="00160BD4" w:rsidRPr="00596ADC" w14:paraId="2DDA9DC3" w14:textId="0809F2AC" w:rsidTr="00A876F3">
        <w:tc>
          <w:tcPr>
            <w:tcW w:w="562" w:type="dxa"/>
          </w:tcPr>
          <w:p w14:paraId="1D053E5D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  <w:r w:rsidRPr="00596ADC">
              <w:rPr>
                <w:rFonts w:ascii="Times New Roman" w:hAnsi="Times New Roman" w:cs="Times New Roman"/>
                <w:i/>
                <w:lang w:val="pl-PL"/>
              </w:rPr>
              <w:t>4</w:t>
            </w:r>
          </w:p>
        </w:tc>
        <w:tc>
          <w:tcPr>
            <w:tcW w:w="1131" w:type="dxa"/>
          </w:tcPr>
          <w:p w14:paraId="6D36273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518C2481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174" w:type="dxa"/>
          </w:tcPr>
          <w:p w14:paraId="08613E8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1433" w:type="dxa"/>
            <w:gridSpan w:val="2"/>
          </w:tcPr>
          <w:p w14:paraId="15A7CC4F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01" w:type="dxa"/>
          </w:tcPr>
          <w:p w14:paraId="6155A653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745" w:type="dxa"/>
          </w:tcPr>
          <w:p w14:paraId="25EC0FA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50E70B9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532" w:type="dxa"/>
          </w:tcPr>
          <w:p w14:paraId="2525A555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  <w:tc>
          <w:tcPr>
            <w:tcW w:w="972" w:type="dxa"/>
          </w:tcPr>
          <w:p w14:paraId="00AF695C" w14:textId="77777777" w:rsidR="00B757FE" w:rsidRPr="00596ADC" w:rsidRDefault="00B757FE" w:rsidP="009B17B3">
            <w:pPr>
              <w:pStyle w:val="Tekstpodstawowy"/>
              <w:spacing w:before="0" w:after="0" w:line="25" w:lineRule="atLeast"/>
              <w:jc w:val="both"/>
              <w:rPr>
                <w:rFonts w:ascii="Times New Roman" w:hAnsi="Times New Roman" w:cs="Times New Roman"/>
                <w:i/>
                <w:lang w:val="pl-PL"/>
              </w:rPr>
            </w:pPr>
          </w:p>
        </w:tc>
      </w:tr>
    </w:tbl>
    <w:p w14:paraId="36E312FD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</w:p>
    <w:p w14:paraId="405C42E3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>Potwierdzenie zlecenia usługi</w:t>
      </w:r>
    </w:p>
    <w:p w14:paraId="2E7EC32D" w14:textId="77777777" w:rsidR="0084466B" w:rsidRPr="00596ADC" w:rsidRDefault="006E1F1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Komisariat p</w:t>
      </w:r>
      <w:r w:rsidR="0084466B" w:rsidRPr="00596ADC">
        <w:rPr>
          <w:rFonts w:ascii="Times New Roman" w:hAnsi="Times New Roman" w:cs="Times New Roman"/>
          <w:i/>
          <w:lang w:val="pl-PL"/>
        </w:rPr>
        <w:t>olicji w Komornikach ……………………………………</w:t>
      </w:r>
      <w:r w:rsidRPr="00596ADC">
        <w:rPr>
          <w:rFonts w:ascii="Times New Roman" w:hAnsi="Times New Roman" w:cs="Times New Roman"/>
          <w:i/>
          <w:lang w:val="pl-PL"/>
        </w:rPr>
        <w:t>………………</w:t>
      </w:r>
      <w:r w:rsidR="0084466B" w:rsidRPr="00596ADC">
        <w:rPr>
          <w:rFonts w:ascii="Times New Roman" w:hAnsi="Times New Roman" w:cs="Times New Roman"/>
          <w:i/>
          <w:lang w:val="pl-PL"/>
        </w:rPr>
        <w:t>……………….</w:t>
      </w:r>
    </w:p>
    <w:p w14:paraId="50125E7A" w14:textId="77777777" w:rsidR="0084466B" w:rsidRPr="00596ADC" w:rsidRDefault="006E1F1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Straż </w:t>
      </w:r>
      <w:r w:rsidR="0084466B" w:rsidRPr="00596ADC">
        <w:rPr>
          <w:rFonts w:ascii="Times New Roman" w:hAnsi="Times New Roman" w:cs="Times New Roman"/>
          <w:i/>
          <w:lang w:val="pl-PL"/>
        </w:rPr>
        <w:t xml:space="preserve"> Gminna Komorniki</w:t>
      </w:r>
      <w:r w:rsidRPr="00596ADC">
        <w:rPr>
          <w:rFonts w:ascii="Times New Roman" w:hAnsi="Times New Roman" w:cs="Times New Roman"/>
          <w:i/>
          <w:lang w:val="pl-PL"/>
        </w:rPr>
        <w:t xml:space="preserve"> ……………………………………….………………………………………</w:t>
      </w:r>
    </w:p>
    <w:p w14:paraId="6BBF52F2" w14:textId="77777777" w:rsidR="0084466B" w:rsidRPr="00596ADC" w:rsidRDefault="006E1F1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Centrum </w:t>
      </w:r>
      <w:r w:rsidR="0084466B" w:rsidRPr="00596ADC">
        <w:rPr>
          <w:rFonts w:ascii="Times New Roman" w:hAnsi="Times New Roman" w:cs="Times New Roman"/>
          <w:i/>
          <w:lang w:val="pl-PL"/>
        </w:rPr>
        <w:t xml:space="preserve">Zarządzanie </w:t>
      </w:r>
      <w:r w:rsidRPr="00596ADC">
        <w:rPr>
          <w:rFonts w:ascii="Times New Roman" w:hAnsi="Times New Roman" w:cs="Times New Roman"/>
          <w:i/>
          <w:lang w:val="pl-PL"/>
        </w:rPr>
        <w:t>K</w:t>
      </w:r>
      <w:r w:rsidR="0084466B" w:rsidRPr="00596ADC">
        <w:rPr>
          <w:rFonts w:ascii="Times New Roman" w:hAnsi="Times New Roman" w:cs="Times New Roman"/>
          <w:i/>
          <w:lang w:val="pl-PL"/>
        </w:rPr>
        <w:t>ryzysowe</w:t>
      </w:r>
      <w:r w:rsidRPr="00596ADC">
        <w:rPr>
          <w:rFonts w:ascii="Times New Roman" w:hAnsi="Times New Roman" w:cs="Times New Roman"/>
          <w:i/>
          <w:lang w:val="pl-PL"/>
        </w:rPr>
        <w:t xml:space="preserve"> ………………………………………………………………………</w:t>
      </w:r>
    </w:p>
    <w:p w14:paraId="25DE0BF2" w14:textId="77777777" w:rsidR="0084466B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 xml:space="preserve">Urząd Gminy Komorniki Wydział </w:t>
      </w:r>
      <w:r w:rsidR="006E1F1B" w:rsidRPr="00596ADC">
        <w:rPr>
          <w:rFonts w:ascii="Times New Roman" w:hAnsi="Times New Roman" w:cs="Times New Roman"/>
          <w:i/>
          <w:lang w:val="pl-PL"/>
        </w:rPr>
        <w:t xml:space="preserve"> </w:t>
      </w:r>
    </w:p>
    <w:p w14:paraId="162CB017" w14:textId="33EB425E" w:rsidR="00685633" w:rsidRPr="00596ADC" w:rsidRDefault="0084466B" w:rsidP="009B17B3">
      <w:pPr>
        <w:pStyle w:val="Tekstpodstawowy"/>
        <w:spacing w:before="0" w:after="0" w:line="25" w:lineRule="atLeast"/>
        <w:jc w:val="both"/>
        <w:rPr>
          <w:rFonts w:ascii="Times New Roman" w:hAnsi="Times New Roman" w:cs="Times New Roman"/>
          <w:i/>
          <w:lang w:val="pl-PL"/>
        </w:rPr>
      </w:pPr>
      <w:r w:rsidRPr="00596ADC">
        <w:rPr>
          <w:rFonts w:ascii="Times New Roman" w:hAnsi="Times New Roman" w:cs="Times New Roman"/>
          <w:i/>
          <w:lang w:val="pl-PL"/>
        </w:rPr>
        <w:t>Infra</w:t>
      </w:r>
      <w:r w:rsidR="006E1F1B" w:rsidRPr="00596ADC">
        <w:rPr>
          <w:rFonts w:ascii="Times New Roman" w:hAnsi="Times New Roman" w:cs="Times New Roman"/>
          <w:i/>
          <w:lang w:val="pl-PL"/>
        </w:rPr>
        <w:t>struktury Komunalnej Rolnictwa i O</w:t>
      </w:r>
      <w:r w:rsidR="00D77FA9" w:rsidRPr="00596ADC">
        <w:rPr>
          <w:rFonts w:ascii="Times New Roman" w:hAnsi="Times New Roman" w:cs="Times New Roman"/>
          <w:i/>
          <w:lang w:val="pl-PL"/>
        </w:rPr>
        <w:t>chrony  Ś</w:t>
      </w:r>
      <w:r w:rsidRPr="00596ADC">
        <w:rPr>
          <w:rFonts w:ascii="Times New Roman" w:hAnsi="Times New Roman" w:cs="Times New Roman"/>
          <w:i/>
          <w:lang w:val="pl-PL"/>
        </w:rPr>
        <w:t xml:space="preserve">rodowiska </w:t>
      </w:r>
      <w:r w:rsidR="006E1F1B" w:rsidRPr="00596ADC">
        <w:rPr>
          <w:rFonts w:ascii="Times New Roman" w:hAnsi="Times New Roman" w:cs="Times New Roman"/>
          <w:i/>
          <w:lang w:val="pl-PL"/>
        </w:rPr>
        <w:t>…………………….……………….</w:t>
      </w:r>
    </w:p>
    <w:p w14:paraId="6543ED40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79F1A7E8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12C40B14" w14:textId="49F4AC6A" w:rsidR="008C51A7" w:rsidRDefault="008C51A7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A874216" w14:textId="41FF2F31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5C24589" w14:textId="38F297B3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DB27C7A" w14:textId="535E34FA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602340CC" w14:textId="4379B41E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2EFFACDB" w14:textId="21970BC0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3AAA9573" w14:textId="3D34284E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4FB15C6" w14:textId="7F7F13CF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927E5F5" w14:textId="1AADC84A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7E98205" w14:textId="742DCA10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BADB642" w14:textId="7235D1EC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15C343AC" w14:textId="7F07D78D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6AE533A8" w14:textId="75FBA28C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5197D210" w14:textId="48629DBB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0A49FAAF" w14:textId="5322C6B1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82D5A33" w14:textId="7EEA57ED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7F3C139C" w14:textId="3EC932E5" w:rsidR="00B24E4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24897270" w14:textId="77777777" w:rsidR="00E4182E" w:rsidRDefault="00E4182E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5F83A8F2" w14:textId="77777777" w:rsidR="00B24E4C" w:rsidRPr="00596ADC" w:rsidRDefault="00B24E4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6737AFD" w14:textId="77777777" w:rsidR="00EF1D6C" w:rsidRPr="00596ADC" w:rsidRDefault="00EF1D6C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p w14:paraId="46C3728E" w14:textId="421B59B8" w:rsidR="00C46EB0" w:rsidRPr="00596ADC" w:rsidRDefault="00596ADC" w:rsidP="00160BD4">
      <w:pPr>
        <w:pStyle w:val="Tekstpodstawowy"/>
        <w:spacing w:before="0" w:after="0" w:line="25" w:lineRule="atLeast"/>
        <w:ind w:left="5040"/>
        <w:jc w:val="both"/>
        <w:rPr>
          <w:rFonts w:ascii="Times New Roman" w:hAnsi="Times New Roman" w:cs="Times New Roman"/>
          <w:i/>
          <w:iCs/>
          <w:lang w:val="pl-PL"/>
        </w:rPr>
      </w:pPr>
      <w:r w:rsidRPr="00596ADC">
        <w:rPr>
          <w:rFonts w:ascii="Times New Roman" w:hAnsi="Times New Roman" w:cs="Times New Roman"/>
          <w:i/>
          <w:iCs/>
          <w:lang w:val="pl-PL"/>
        </w:rPr>
        <w:lastRenderedPageBreak/>
        <w:t>Załącznik</w:t>
      </w:r>
      <w:r w:rsidR="00C46EB0" w:rsidRPr="00596ADC">
        <w:rPr>
          <w:rFonts w:ascii="Times New Roman" w:hAnsi="Times New Roman" w:cs="Times New Roman"/>
          <w:i/>
          <w:iCs/>
          <w:lang w:val="pl-PL"/>
        </w:rPr>
        <w:t xml:space="preserve"> nr 2 do umowy </w:t>
      </w:r>
    </w:p>
    <w:p w14:paraId="530E946A" w14:textId="12A0E029" w:rsidR="00C46EB0" w:rsidRPr="00596ADC" w:rsidRDefault="00EF1D6C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</w:r>
      <w:r w:rsidRPr="00596ADC">
        <w:rPr>
          <w:rFonts w:ascii="Times New Roman" w:hAnsi="Times New Roman" w:cs="Times New Roman"/>
          <w:b/>
          <w:i/>
          <w:lang w:val="pl-PL"/>
        </w:rPr>
        <w:tab/>
        <w:t xml:space="preserve"> </w:t>
      </w:r>
    </w:p>
    <w:p w14:paraId="716096BF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>( Pieczątka lecznicy)</w:t>
      </w:r>
    </w:p>
    <w:p w14:paraId="21842156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64FFB522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i/>
          <w:lang w:val="pl-PL"/>
        </w:rPr>
      </w:pPr>
    </w:p>
    <w:p w14:paraId="40D4D1D6" w14:textId="77777777" w:rsidR="00C46EB0" w:rsidRPr="00596ADC" w:rsidRDefault="00C46EB0" w:rsidP="009B17B3">
      <w:pPr>
        <w:spacing w:after="0" w:line="25" w:lineRule="atLeast"/>
        <w:jc w:val="center"/>
        <w:rPr>
          <w:rFonts w:ascii="Times New Roman" w:hAnsi="Times New Roman" w:cs="Times New Roman"/>
          <w:b/>
          <w:i/>
          <w:lang w:val="pl-PL"/>
        </w:rPr>
      </w:pPr>
      <w:r w:rsidRPr="00596ADC">
        <w:rPr>
          <w:rFonts w:ascii="Times New Roman" w:hAnsi="Times New Roman" w:cs="Times New Roman"/>
          <w:b/>
          <w:i/>
          <w:lang w:val="pl-PL"/>
        </w:rPr>
        <w:t>Notatka z przyjęcia zwierzęcia do lecznicy</w:t>
      </w:r>
    </w:p>
    <w:p w14:paraId="3F82DB94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Osoba zgłaszająca</w:t>
      </w:r>
      <w:r w:rsidRPr="00596ADC">
        <w:rPr>
          <w:rFonts w:ascii="Times New Roman" w:hAnsi="Times New Roman" w:cs="Times New Roman"/>
          <w:lang w:val="pl-PL"/>
        </w:rPr>
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2E98A1" w14:textId="0C49AD8D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Opis zwierzęcia ( wiek , rasa</w:t>
      </w:r>
      <w:r w:rsidR="007A2D70">
        <w:rPr>
          <w:rFonts w:ascii="Times New Roman" w:hAnsi="Times New Roman" w:cs="Times New Roman"/>
          <w:b/>
          <w:lang w:val="pl-PL"/>
        </w:rPr>
        <w:t>, kg</w:t>
      </w:r>
      <w:r w:rsidRPr="00596ADC">
        <w:rPr>
          <w:rFonts w:ascii="Times New Roman" w:hAnsi="Times New Roman" w:cs="Times New Roman"/>
          <w:b/>
          <w:lang w:val="pl-PL"/>
        </w:rPr>
        <w:t>)</w:t>
      </w:r>
    </w:p>
    <w:p w14:paraId="08A2267E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lang w:val="pl-PL"/>
        </w:rPr>
      </w:pPr>
      <w:r w:rsidRPr="00596ADC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……………………………………….</w:t>
      </w:r>
    </w:p>
    <w:p w14:paraId="4FAB669F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Opis okoliczności zdarzenia ( wypadku)</w:t>
      </w:r>
    </w:p>
    <w:p w14:paraId="7D8CBA19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CC5735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Zakres wykonywania zabiegów weterynaryjnych</w:t>
      </w:r>
    </w:p>
    <w:p w14:paraId="2C3A4520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27AB14B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Propozycja dalszego postępowania ze zwierzęciem</w:t>
      </w:r>
    </w:p>
    <w:p w14:paraId="47F06DD3" w14:textId="68DCA96C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7A2D70">
        <w:rPr>
          <w:rFonts w:ascii="Times New Roman" w:hAnsi="Times New Roman" w:cs="Times New Roman"/>
          <w:b/>
          <w:lang w:val="pl-PL"/>
        </w:rPr>
        <w:t>Czas trwania leczenia:…………………………………………………………………………….</w:t>
      </w:r>
    </w:p>
    <w:p w14:paraId="6DB220D9" w14:textId="77777777" w:rsidR="00C46EB0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</w:p>
    <w:p w14:paraId="197EBA80" w14:textId="77777777" w:rsidR="007A2D70" w:rsidRDefault="007A2D7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</w:p>
    <w:p w14:paraId="0AA8D360" w14:textId="77777777" w:rsidR="007A2D70" w:rsidRPr="00596ADC" w:rsidRDefault="007A2D7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</w:p>
    <w:p w14:paraId="65A325EE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  <w:t>……………………………………………..………..</w:t>
      </w:r>
    </w:p>
    <w:p w14:paraId="3EF31A77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</w:r>
      <w:r w:rsidRPr="00596ADC">
        <w:rPr>
          <w:rFonts w:ascii="Times New Roman" w:hAnsi="Times New Roman" w:cs="Times New Roman"/>
          <w:b/>
          <w:lang w:val="pl-PL"/>
        </w:rPr>
        <w:tab/>
        <w:t>Pieczątka i podpis lekarza weterynarii</w:t>
      </w:r>
    </w:p>
    <w:p w14:paraId="0F4B1C81" w14:textId="77777777" w:rsidR="00C46EB0" w:rsidRPr="00596ADC" w:rsidRDefault="00C46EB0" w:rsidP="009B17B3">
      <w:pPr>
        <w:spacing w:after="0" w:line="25" w:lineRule="atLeast"/>
        <w:rPr>
          <w:rFonts w:ascii="Times New Roman" w:hAnsi="Times New Roman" w:cs="Times New Roman"/>
          <w:b/>
          <w:lang w:val="pl-PL"/>
        </w:rPr>
      </w:pPr>
    </w:p>
    <w:p w14:paraId="1AF0615C" w14:textId="77777777" w:rsidR="008104A5" w:rsidRPr="00596ADC" w:rsidRDefault="008104A5" w:rsidP="009B17B3">
      <w:pPr>
        <w:pStyle w:val="Tekstpodstawowy"/>
        <w:spacing w:before="0" w:after="0" w:line="25" w:lineRule="atLeast"/>
        <w:ind w:left="5040" w:firstLine="720"/>
        <w:jc w:val="both"/>
        <w:rPr>
          <w:rFonts w:ascii="Times New Roman" w:hAnsi="Times New Roman" w:cs="Times New Roman"/>
          <w:i/>
          <w:iCs/>
          <w:lang w:val="pl-PL"/>
        </w:rPr>
      </w:pPr>
    </w:p>
    <w:sectPr w:rsidR="008104A5" w:rsidRPr="00596AD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7591" w14:textId="77777777" w:rsidR="00500503" w:rsidRDefault="00500503">
      <w:pPr>
        <w:spacing w:after="0"/>
      </w:pPr>
      <w:r>
        <w:separator/>
      </w:r>
    </w:p>
  </w:endnote>
  <w:endnote w:type="continuationSeparator" w:id="0">
    <w:p w14:paraId="7DBEE9CF" w14:textId="77777777" w:rsidR="00500503" w:rsidRDefault="00500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5C99C" w14:textId="77777777" w:rsidR="00500503" w:rsidRDefault="00500503">
      <w:r>
        <w:separator/>
      </w:r>
    </w:p>
  </w:footnote>
  <w:footnote w:type="continuationSeparator" w:id="0">
    <w:p w14:paraId="09B6A44B" w14:textId="77777777" w:rsidR="00500503" w:rsidRDefault="00500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1B4AE2"/>
    <w:multiLevelType w:val="multilevel"/>
    <w:tmpl w:val="96E8C5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48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171D0B"/>
    <w:multiLevelType w:val="multilevel"/>
    <w:tmpl w:val="30D248B2"/>
    <w:lvl w:ilvl="0">
      <w:start w:val="1"/>
      <w:numFmt w:val="decimal"/>
      <w:lvlText w:val="%1)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)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)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)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)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)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4303"/>
    <w:multiLevelType w:val="multilevel"/>
    <w:tmpl w:val="8EF49126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9CC2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A11FE96"/>
    <w:multiLevelType w:val="multilevel"/>
    <w:tmpl w:val="5BEA91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3"/>
    <w:multiLevelType w:val="singleLevel"/>
    <w:tmpl w:val="F1D2B71A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</w:rPr>
    </w:lvl>
    <w:lvl w:ilvl="1">
      <w:start w:val="2"/>
      <w:numFmt w:val="decimal"/>
      <w:lvlText w:val="%1.%2"/>
      <w:lvlJc w:val="left"/>
      <w:pPr>
        <w:tabs>
          <w:tab w:val="num" w:pos="0"/>
        </w:tabs>
        <w:ind w:left="108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</w:lvl>
  </w:abstractNum>
  <w:abstractNum w:abstractNumId="7" w15:restartNumberingAfterBreak="0">
    <w:nsid w:val="01EE2593"/>
    <w:multiLevelType w:val="hybridMultilevel"/>
    <w:tmpl w:val="688422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911E03"/>
    <w:multiLevelType w:val="hybridMultilevel"/>
    <w:tmpl w:val="7E32DB6A"/>
    <w:lvl w:ilvl="0" w:tplc="D91E0BF2">
      <w:numFmt w:val="bullet"/>
      <w:lvlText w:val="-"/>
      <w:lvlJc w:val="left"/>
      <w:pPr>
        <w:ind w:left="840" w:hanging="360"/>
      </w:pPr>
      <w:rPr>
        <w:rFonts w:ascii="Calibri" w:eastAsiaTheme="minorHAns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0DDE3CA7"/>
    <w:multiLevelType w:val="hybridMultilevel"/>
    <w:tmpl w:val="0FC2F5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15594F"/>
    <w:multiLevelType w:val="hybridMultilevel"/>
    <w:tmpl w:val="AD02D6C8"/>
    <w:lvl w:ilvl="0" w:tplc="65C219A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42097E"/>
    <w:multiLevelType w:val="hybridMultilevel"/>
    <w:tmpl w:val="B67C2830"/>
    <w:lvl w:ilvl="0" w:tplc="FEDAAA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874F66"/>
    <w:multiLevelType w:val="hybridMultilevel"/>
    <w:tmpl w:val="620CDB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99975"/>
    <w:multiLevelType w:val="multilevel"/>
    <w:tmpl w:val="6F823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58575F8"/>
    <w:multiLevelType w:val="hybridMultilevel"/>
    <w:tmpl w:val="E2383016"/>
    <w:lvl w:ilvl="0" w:tplc="BDC8475C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39F232EC"/>
    <w:multiLevelType w:val="hybridMultilevel"/>
    <w:tmpl w:val="7C08A596"/>
    <w:lvl w:ilvl="0" w:tplc="1A56A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A109A"/>
    <w:multiLevelType w:val="hybridMultilevel"/>
    <w:tmpl w:val="43546F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197CF5"/>
    <w:multiLevelType w:val="hybridMultilevel"/>
    <w:tmpl w:val="D7F2FE30"/>
    <w:lvl w:ilvl="0" w:tplc="0424206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6728DE"/>
    <w:multiLevelType w:val="multilevel"/>
    <w:tmpl w:val="A238AA4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7E1C707"/>
    <w:multiLevelType w:val="multilevel"/>
    <w:tmpl w:val="01DA72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06F02D5"/>
    <w:multiLevelType w:val="hybridMultilevel"/>
    <w:tmpl w:val="9D1A6642"/>
    <w:lvl w:ilvl="0" w:tplc="2152C09C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DF5209"/>
    <w:multiLevelType w:val="hybridMultilevel"/>
    <w:tmpl w:val="041AC42C"/>
    <w:lvl w:ilvl="0" w:tplc="E828C4B6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93223"/>
    <w:multiLevelType w:val="hybridMultilevel"/>
    <w:tmpl w:val="C82251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69539D"/>
    <w:multiLevelType w:val="hybridMultilevel"/>
    <w:tmpl w:val="DEFCF5DA"/>
    <w:lvl w:ilvl="0" w:tplc="D91E0BF2">
      <w:numFmt w:val="bullet"/>
      <w:lvlText w:val="-"/>
      <w:lvlJc w:val="left"/>
      <w:pPr>
        <w:ind w:left="1070" w:hanging="360"/>
      </w:pPr>
      <w:rPr>
        <w:rFonts w:ascii="Calibri" w:eastAsiaTheme="minorHAns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4" w15:restartNumberingAfterBreak="0">
    <w:nsid w:val="56276D8B"/>
    <w:multiLevelType w:val="hybridMultilevel"/>
    <w:tmpl w:val="BD169A00"/>
    <w:lvl w:ilvl="0" w:tplc="72B4BC66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684FFB"/>
    <w:multiLevelType w:val="hybridMultilevel"/>
    <w:tmpl w:val="CB0E8C70"/>
    <w:lvl w:ilvl="0" w:tplc="650CFA58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E694B23"/>
    <w:multiLevelType w:val="multilevel"/>
    <w:tmpl w:val="F1E8EE8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1984C51"/>
    <w:multiLevelType w:val="hybridMultilevel"/>
    <w:tmpl w:val="DF0A4496"/>
    <w:lvl w:ilvl="0" w:tplc="8244F836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80" w:hanging="360"/>
      </w:pPr>
    </w:lvl>
    <w:lvl w:ilvl="2" w:tplc="0415001B" w:tentative="1">
      <w:start w:val="1"/>
      <w:numFmt w:val="lowerRoman"/>
      <w:lvlText w:val="%3."/>
      <w:lvlJc w:val="right"/>
      <w:pPr>
        <w:ind w:left="3000" w:hanging="180"/>
      </w:pPr>
    </w:lvl>
    <w:lvl w:ilvl="3" w:tplc="0415000F" w:tentative="1">
      <w:start w:val="1"/>
      <w:numFmt w:val="decimal"/>
      <w:lvlText w:val="%4."/>
      <w:lvlJc w:val="left"/>
      <w:pPr>
        <w:ind w:left="3720" w:hanging="360"/>
      </w:pPr>
    </w:lvl>
    <w:lvl w:ilvl="4" w:tplc="04150019" w:tentative="1">
      <w:start w:val="1"/>
      <w:numFmt w:val="lowerLetter"/>
      <w:lvlText w:val="%5."/>
      <w:lvlJc w:val="left"/>
      <w:pPr>
        <w:ind w:left="4440" w:hanging="360"/>
      </w:pPr>
    </w:lvl>
    <w:lvl w:ilvl="5" w:tplc="0415001B" w:tentative="1">
      <w:start w:val="1"/>
      <w:numFmt w:val="lowerRoman"/>
      <w:lvlText w:val="%6."/>
      <w:lvlJc w:val="right"/>
      <w:pPr>
        <w:ind w:left="5160" w:hanging="180"/>
      </w:pPr>
    </w:lvl>
    <w:lvl w:ilvl="6" w:tplc="0415000F" w:tentative="1">
      <w:start w:val="1"/>
      <w:numFmt w:val="decimal"/>
      <w:lvlText w:val="%7."/>
      <w:lvlJc w:val="left"/>
      <w:pPr>
        <w:ind w:left="5880" w:hanging="360"/>
      </w:pPr>
    </w:lvl>
    <w:lvl w:ilvl="7" w:tplc="04150019" w:tentative="1">
      <w:start w:val="1"/>
      <w:numFmt w:val="lowerLetter"/>
      <w:lvlText w:val="%8."/>
      <w:lvlJc w:val="left"/>
      <w:pPr>
        <w:ind w:left="6600" w:hanging="360"/>
      </w:pPr>
    </w:lvl>
    <w:lvl w:ilvl="8" w:tplc="0415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8" w15:restartNumberingAfterBreak="0">
    <w:nsid w:val="63E87F0D"/>
    <w:multiLevelType w:val="hybridMultilevel"/>
    <w:tmpl w:val="C92054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0405774">
    <w:abstractNumId w:val="3"/>
  </w:num>
  <w:num w:numId="2" w16cid:durableId="1951278196">
    <w:abstractNumId w:val="13"/>
  </w:num>
  <w:num w:numId="3" w16cid:durableId="16453576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57700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6799672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4269976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869903943">
    <w:abstractNumId w:val="2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 w16cid:durableId="109862920">
    <w:abstractNumId w:val="18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 w16cid:durableId="5531278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4838887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400177487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 w16cid:durableId="840582177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21231836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71709107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 w16cid:durableId="935865476">
    <w:abstractNumId w:val="0"/>
  </w:num>
  <w:num w:numId="16" w16cid:durableId="10200830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542670575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 w16cid:durableId="1436754360">
    <w:abstractNumId w:val="2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 w16cid:durableId="12224044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5374279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991520228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 w16cid:durableId="250821356">
    <w:abstractNumId w:val="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24555290">
    <w:abstractNumId w:val="10"/>
  </w:num>
  <w:num w:numId="24" w16cid:durableId="1148671961">
    <w:abstractNumId w:val="17"/>
  </w:num>
  <w:num w:numId="25" w16cid:durableId="1554728627">
    <w:abstractNumId w:val="8"/>
  </w:num>
  <w:num w:numId="26" w16cid:durableId="1470055715">
    <w:abstractNumId w:val="14"/>
  </w:num>
  <w:num w:numId="27" w16cid:durableId="11812411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8" w16cid:durableId="416245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9" w16cid:durableId="1140731100">
    <w:abstractNumId w:val="9"/>
  </w:num>
  <w:num w:numId="30" w16cid:durableId="149642447">
    <w:abstractNumId w:val="7"/>
  </w:num>
  <w:num w:numId="31" w16cid:durableId="1866358602">
    <w:abstractNumId w:val="12"/>
  </w:num>
  <w:num w:numId="32" w16cid:durableId="387920355">
    <w:abstractNumId w:val="16"/>
  </w:num>
  <w:num w:numId="33" w16cid:durableId="1598172979">
    <w:abstractNumId w:val="20"/>
  </w:num>
  <w:num w:numId="34" w16cid:durableId="1813793168">
    <w:abstractNumId w:val="24"/>
  </w:num>
  <w:num w:numId="35" w16cid:durableId="628439445">
    <w:abstractNumId w:val="22"/>
  </w:num>
  <w:num w:numId="36" w16cid:durableId="2050910362">
    <w:abstractNumId w:val="11"/>
  </w:num>
  <w:num w:numId="37" w16cid:durableId="1624311084">
    <w:abstractNumId w:val="15"/>
  </w:num>
  <w:num w:numId="38" w16cid:durableId="1385909587">
    <w:abstractNumId w:val="21"/>
  </w:num>
  <w:num w:numId="39" w16cid:durableId="1544557077">
    <w:abstractNumId w:val="28"/>
  </w:num>
  <w:num w:numId="40" w16cid:durableId="1086533795">
    <w:abstractNumId w:val="23"/>
  </w:num>
  <w:num w:numId="41" w16cid:durableId="2126002572">
    <w:abstractNumId w:val="5"/>
  </w:num>
  <w:num w:numId="42" w16cid:durableId="138787418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9165251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354"/>
    <w:rsid w:val="00034DCB"/>
    <w:rsid w:val="00037BE2"/>
    <w:rsid w:val="00060F59"/>
    <w:rsid w:val="000715D9"/>
    <w:rsid w:val="000B5AFB"/>
    <w:rsid w:val="000B768D"/>
    <w:rsid w:val="000C593A"/>
    <w:rsid w:val="000D0607"/>
    <w:rsid w:val="000D4F74"/>
    <w:rsid w:val="000F68EA"/>
    <w:rsid w:val="00112F97"/>
    <w:rsid w:val="0013547B"/>
    <w:rsid w:val="00160BD4"/>
    <w:rsid w:val="00172A2F"/>
    <w:rsid w:val="00176CEE"/>
    <w:rsid w:val="00180CA7"/>
    <w:rsid w:val="00181D81"/>
    <w:rsid w:val="001850DE"/>
    <w:rsid w:val="00192610"/>
    <w:rsid w:val="001A4A80"/>
    <w:rsid w:val="001B2EC6"/>
    <w:rsid w:val="001B4DF0"/>
    <w:rsid w:val="001D1B75"/>
    <w:rsid w:val="001D30AA"/>
    <w:rsid w:val="001F1FEC"/>
    <w:rsid w:val="001F5E55"/>
    <w:rsid w:val="002000F1"/>
    <w:rsid w:val="00200DF8"/>
    <w:rsid w:val="00207E2E"/>
    <w:rsid w:val="00215674"/>
    <w:rsid w:val="002261E8"/>
    <w:rsid w:val="00232341"/>
    <w:rsid w:val="002331A2"/>
    <w:rsid w:val="002572C4"/>
    <w:rsid w:val="002965FB"/>
    <w:rsid w:val="0029682F"/>
    <w:rsid w:val="002B5188"/>
    <w:rsid w:val="002B7873"/>
    <w:rsid w:val="002F1766"/>
    <w:rsid w:val="002F5FC0"/>
    <w:rsid w:val="003217FE"/>
    <w:rsid w:val="00330756"/>
    <w:rsid w:val="003376D6"/>
    <w:rsid w:val="00340BF2"/>
    <w:rsid w:val="00341977"/>
    <w:rsid w:val="00344D1F"/>
    <w:rsid w:val="003640B3"/>
    <w:rsid w:val="0036466C"/>
    <w:rsid w:val="003842ED"/>
    <w:rsid w:val="003B15CA"/>
    <w:rsid w:val="003B3EC9"/>
    <w:rsid w:val="003B6FA1"/>
    <w:rsid w:val="003C4733"/>
    <w:rsid w:val="003E7D37"/>
    <w:rsid w:val="004303C8"/>
    <w:rsid w:val="00433DF9"/>
    <w:rsid w:val="0043610F"/>
    <w:rsid w:val="0043709C"/>
    <w:rsid w:val="004404B4"/>
    <w:rsid w:val="00445D0A"/>
    <w:rsid w:val="00466EF5"/>
    <w:rsid w:val="00474939"/>
    <w:rsid w:val="004823A0"/>
    <w:rsid w:val="004B2737"/>
    <w:rsid w:val="004B27C6"/>
    <w:rsid w:val="004B50F9"/>
    <w:rsid w:val="004E29B3"/>
    <w:rsid w:val="004E2F08"/>
    <w:rsid w:val="004E5DD5"/>
    <w:rsid w:val="004F20A3"/>
    <w:rsid w:val="00500503"/>
    <w:rsid w:val="00501D5C"/>
    <w:rsid w:val="00515591"/>
    <w:rsid w:val="00531FAB"/>
    <w:rsid w:val="0054082D"/>
    <w:rsid w:val="00544707"/>
    <w:rsid w:val="00544AA9"/>
    <w:rsid w:val="00550006"/>
    <w:rsid w:val="005570FB"/>
    <w:rsid w:val="00577B8F"/>
    <w:rsid w:val="005834D0"/>
    <w:rsid w:val="00590D07"/>
    <w:rsid w:val="00596ADC"/>
    <w:rsid w:val="005A2AC4"/>
    <w:rsid w:val="005C5A9C"/>
    <w:rsid w:val="005C5E91"/>
    <w:rsid w:val="005D77E8"/>
    <w:rsid w:val="005E4D17"/>
    <w:rsid w:val="006042DD"/>
    <w:rsid w:val="00606F78"/>
    <w:rsid w:val="00622860"/>
    <w:rsid w:val="00626741"/>
    <w:rsid w:val="0065509C"/>
    <w:rsid w:val="00665874"/>
    <w:rsid w:val="006731B9"/>
    <w:rsid w:val="00685633"/>
    <w:rsid w:val="00691780"/>
    <w:rsid w:val="006D1342"/>
    <w:rsid w:val="006E1F1B"/>
    <w:rsid w:val="00716881"/>
    <w:rsid w:val="00734F71"/>
    <w:rsid w:val="00740705"/>
    <w:rsid w:val="0074577E"/>
    <w:rsid w:val="007477DF"/>
    <w:rsid w:val="00747AC1"/>
    <w:rsid w:val="007702A6"/>
    <w:rsid w:val="00784D58"/>
    <w:rsid w:val="00785DCC"/>
    <w:rsid w:val="007A2D70"/>
    <w:rsid w:val="007B1AC9"/>
    <w:rsid w:val="007D4C60"/>
    <w:rsid w:val="007F3D2D"/>
    <w:rsid w:val="007F6971"/>
    <w:rsid w:val="008104A5"/>
    <w:rsid w:val="0082389E"/>
    <w:rsid w:val="00833613"/>
    <w:rsid w:val="0083480D"/>
    <w:rsid w:val="0084466B"/>
    <w:rsid w:val="0084736F"/>
    <w:rsid w:val="008527F4"/>
    <w:rsid w:val="008741B7"/>
    <w:rsid w:val="00883F80"/>
    <w:rsid w:val="00897522"/>
    <w:rsid w:val="008C51A7"/>
    <w:rsid w:val="008D6579"/>
    <w:rsid w:val="008D6863"/>
    <w:rsid w:val="008F6450"/>
    <w:rsid w:val="0090441A"/>
    <w:rsid w:val="009241F6"/>
    <w:rsid w:val="0094396B"/>
    <w:rsid w:val="009440D4"/>
    <w:rsid w:val="00944946"/>
    <w:rsid w:val="00953B7D"/>
    <w:rsid w:val="009558A4"/>
    <w:rsid w:val="009602E4"/>
    <w:rsid w:val="00960E9F"/>
    <w:rsid w:val="0097756B"/>
    <w:rsid w:val="009A7E38"/>
    <w:rsid w:val="009B17B3"/>
    <w:rsid w:val="009C4A57"/>
    <w:rsid w:val="009D1512"/>
    <w:rsid w:val="009E64B0"/>
    <w:rsid w:val="00A07981"/>
    <w:rsid w:val="00A163AA"/>
    <w:rsid w:val="00A2736B"/>
    <w:rsid w:val="00A278D6"/>
    <w:rsid w:val="00A3124D"/>
    <w:rsid w:val="00A33031"/>
    <w:rsid w:val="00A377CE"/>
    <w:rsid w:val="00A71640"/>
    <w:rsid w:val="00A80AAA"/>
    <w:rsid w:val="00A81368"/>
    <w:rsid w:val="00A876F3"/>
    <w:rsid w:val="00AB62CA"/>
    <w:rsid w:val="00AC0644"/>
    <w:rsid w:val="00AC2076"/>
    <w:rsid w:val="00AF24EC"/>
    <w:rsid w:val="00B13ACD"/>
    <w:rsid w:val="00B24E4C"/>
    <w:rsid w:val="00B279ED"/>
    <w:rsid w:val="00B6312F"/>
    <w:rsid w:val="00B6574F"/>
    <w:rsid w:val="00B757FE"/>
    <w:rsid w:val="00B75DA3"/>
    <w:rsid w:val="00B86B75"/>
    <w:rsid w:val="00B90426"/>
    <w:rsid w:val="00B9099F"/>
    <w:rsid w:val="00B947EB"/>
    <w:rsid w:val="00BA5B18"/>
    <w:rsid w:val="00BC48D5"/>
    <w:rsid w:val="00BC6BC2"/>
    <w:rsid w:val="00BD40D0"/>
    <w:rsid w:val="00BE1929"/>
    <w:rsid w:val="00BF5237"/>
    <w:rsid w:val="00C20263"/>
    <w:rsid w:val="00C237AC"/>
    <w:rsid w:val="00C36279"/>
    <w:rsid w:val="00C44439"/>
    <w:rsid w:val="00C46EB0"/>
    <w:rsid w:val="00C604D2"/>
    <w:rsid w:val="00C6420F"/>
    <w:rsid w:val="00C64454"/>
    <w:rsid w:val="00C644BE"/>
    <w:rsid w:val="00C64FB2"/>
    <w:rsid w:val="00C73706"/>
    <w:rsid w:val="00CA4133"/>
    <w:rsid w:val="00CB1D90"/>
    <w:rsid w:val="00CE76AE"/>
    <w:rsid w:val="00CF1781"/>
    <w:rsid w:val="00CF6350"/>
    <w:rsid w:val="00D011A7"/>
    <w:rsid w:val="00D112CE"/>
    <w:rsid w:val="00D2374D"/>
    <w:rsid w:val="00D3122A"/>
    <w:rsid w:val="00D452D9"/>
    <w:rsid w:val="00D633D7"/>
    <w:rsid w:val="00D74DD4"/>
    <w:rsid w:val="00D77FA9"/>
    <w:rsid w:val="00D87D32"/>
    <w:rsid w:val="00DC39A1"/>
    <w:rsid w:val="00DC435D"/>
    <w:rsid w:val="00DE0D05"/>
    <w:rsid w:val="00E315A3"/>
    <w:rsid w:val="00E34052"/>
    <w:rsid w:val="00E4182E"/>
    <w:rsid w:val="00E5623A"/>
    <w:rsid w:val="00E659BA"/>
    <w:rsid w:val="00E65E2C"/>
    <w:rsid w:val="00E75E0D"/>
    <w:rsid w:val="00E9215C"/>
    <w:rsid w:val="00EA05A2"/>
    <w:rsid w:val="00EC53B9"/>
    <w:rsid w:val="00EC6A20"/>
    <w:rsid w:val="00EC765F"/>
    <w:rsid w:val="00ED1E41"/>
    <w:rsid w:val="00EF1D6C"/>
    <w:rsid w:val="00F17C6F"/>
    <w:rsid w:val="00F31949"/>
    <w:rsid w:val="00F40BC0"/>
    <w:rsid w:val="00F427D4"/>
    <w:rsid w:val="00F42AFB"/>
    <w:rsid w:val="00F4350F"/>
    <w:rsid w:val="00F5349A"/>
    <w:rsid w:val="00F74CE4"/>
    <w:rsid w:val="00F87027"/>
    <w:rsid w:val="00FA065F"/>
    <w:rsid w:val="00FB0437"/>
    <w:rsid w:val="00FB4C0C"/>
    <w:rsid w:val="00FB5973"/>
    <w:rsid w:val="00FB602D"/>
    <w:rsid w:val="00FB74F9"/>
    <w:rsid w:val="00FB77D4"/>
    <w:rsid w:val="00FC53B2"/>
    <w:rsid w:val="00FD16C1"/>
    <w:rsid w:val="00FD2811"/>
    <w:rsid w:val="00FE15A5"/>
    <w:rsid w:val="00FE40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0A174"/>
  <w15:docId w15:val="{F18D7D5D-74BF-4684-98C1-30887C543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uiPriority w:val="99"/>
    <w:qFormat/>
    <w:rsid w:val="00747AC1"/>
    <w:pPr>
      <w:ind w:left="720"/>
      <w:contextualSpacing/>
    </w:pPr>
  </w:style>
  <w:style w:type="table" w:styleId="Tabela-Siatka">
    <w:name w:val="Table Grid"/>
    <w:basedOn w:val="Standardowy"/>
    <w:rsid w:val="008446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semiHidden/>
    <w:unhideWhenUsed/>
    <w:rsid w:val="006856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685633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BC6BC2"/>
    <w:rPr>
      <w:b/>
      <w:bCs/>
    </w:rPr>
  </w:style>
  <w:style w:type="paragraph" w:styleId="Tekstprzypisukocowego">
    <w:name w:val="endnote text"/>
    <w:basedOn w:val="Normalny"/>
    <w:link w:val="TekstprzypisukocowegoZnak"/>
    <w:semiHidden/>
    <w:unhideWhenUsed/>
    <w:rsid w:val="00B757FE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B757FE"/>
    <w:rPr>
      <w:sz w:val="20"/>
      <w:szCs w:val="20"/>
    </w:rPr>
  </w:style>
  <w:style w:type="character" w:styleId="Odwoanieprzypisukocowego">
    <w:name w:val="endnote reference"/>
    <w:basedOn w:val="Domylnaczcionkaakapitu"/>
    <w:semiHidden/>
    <w:unhideWhenUsed/>
    <w:rsid w:val="00B757FE"/>
    <w:rPr>
      <w:vertAlign w:val="superscript"/>
    </w:rPr>
  </w:style>
  <w:style w:type="character" w:styleId="Odwoaniedokomentarza">
    <w:name w:val="annotation reference"/>
    <w:basedOn w:val="Domylnaczcionkaakapitu"/>
    <w:semiHidden/>
    <w:unhideWhenUsed/>
    <w:rsid w:val="00EA05A2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EA05A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EA05A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EA05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EA05A2"/>
    <w:rPr>
      <w:b/>
      <w:bCs/>
      <w:sz w:val="20"/>
      <w:szCs w:val="20"/>
    </w:rPr>
  </w:style>
  <w:style w:type="paragraph" w:styleId="Lista">
    <w:name w:val="List"/>
    <w:basedOn w:val="Normalny"/>
    <w:unhideWhenUsed/>
    <w:rsid w:val="00172A2F"/>
    <w:pPr>
      <w:ind w:left="283" w:hanging="283"/>
      <w:contextualSpacing/>
    </w:pPr>
  </w:style>
  <w:style w:type="paragraph" w:styleId="Lista2">
    <w:name w:val="List 2"/>
    <w:basedOn w:val="Normalny"/>
    <w:unhideWhenUsed/>
    <w:rsid w:val="00172A2F"/>
    <w:pPr>
      <w:ind w:left="566" w:hanging="283"/>
      <w:contextualSpacing/>
    </w:pPr>
  </w:style>
  <w:style w:type="paragraph" w:styleId="Listapunktowana2">
    <w:name w:val="List Bullet 2"/>
    <w:basedOn w:val="Normalny"/>
    <w:unhideWhenUsed/>
    <w:rsid w:val="00172A2F"/>
    <w:pPr>
      <w:numPr>
        <w:numId w:val="41"/>
      </w:numPr>
      <w:contextualSpacing/>
    </w:pPr>
  </w:style>
  <w:style w:type="paragraph" w:styleId="Tekstpodstawowywcity">
    <w:name w:val="Body Text Indent"/>
    <w:basedOn w:val="Normalny"/>
    <w:link w:val="TekstpodstawowywcityZnak"/>
    <w:semiHidden/>
    <w:unhideWhenUsed/>
    <w:rsid w:val="00172A2F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172A2F"/>
  </w:style>
  <w:style w:type="paragraph" w:styleId="Tekstpodstawowyzwciciem2">
    <w:name w:val="Body Text First Indent 2"/>
    <w:basedOn w:val="Tekstpodstawowywcity"/>
    <w:link w:val="Tekstpodstawowyzwciciem2Znak"/>
    <w:unhideWhenUsed/>
    <w:rsid w:val="00172A2F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172A2F"/>
  </w:style>
  <w:style w:type="paragraph" w:styleId="Poprawka">
    <w:name w:val="Revision"/>
    <w:hidden/>
    <w:semiHidden/>
    <w:rsid w:val="00606F7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2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84008-656A-4568-AD3E-F88097575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7</Pages>
  <Words>1807</Words>
  <Characters>10847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żbieta Maruszewska</dc:creator>
  <cp:lastModifiedBy>Joanna Skrzypczak</cp:lastModifiedBy>
  <cp:revision>48</cp:revision>
  <cp:lastPrinted>2023-12-12T07:05:00Z</cp:lastPrinted>
  <dcterms:created xsi:type="dcterms:W3CDTF">2021-01-04T09:09:00Z</dcterms:created>
  <dcterms:modified xsi:type="dcterms:W3CDTF">2023-12-19T13:31:00Z</dcterms:modified>
</cp:coreProperties>
</file>